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22D93B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20FB">
        <w:rPr>
          <w:rFonts w:eastAsia="Times New Roman"/>
        </w:rPr>
        <w:t xml:space="preserve"> – Secondary Component</w:t>
      </w:r>
    </w:p>
    <w:p w14:paraId="7A5A68F0" w14:textId="0EF3BD24" w:rsidR="00EA581C" w:rsidRDefault="005042EE" w:rsidP="00E60D07">
      <w:pPr>
        <w:pStyle w:val="Heading1"/>
        <w:spacing w:before="0"/>
        <w:rPr>
          <w:rFonts w:eastAsia="Times New Roman"/>
        </w:rPr>
      </w:pPr>
      <w:r w:rsidRPr="005042EE">
        <w:rPr>
          <w:rFonts w:eastAsia="Times New Roman"/>
        </w:rPr>
        <w:t>Carpentry/Carpent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201</w:t>
      </w:r>
    </w:p>
    <w:p w14:paraId="3FD86B02" w14:textId="643E9F15" w:rsidR="00E60D07" w:rsidRPr="009420F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20FB">
        <w:rPr>
          <w:rFonts w:eastAsia="Times New Roman"/>
          <w:sz w:val="24"/>
          <w:szCs w:val="24"/>
        </w:rPr>
        <w:t>H</w:t>
      </w:r>
      <w:r w:rsidR="00E60D07" w:rsidRPr="009420FB">
        <w:rPr>
          <w:rFonts w:eastAsia="Times New Roman"/>
          <w:sz w:val="24"/>
          <w:szCs w:val="24"/>
        </w:rPr>
        <w:t xml:space="preserve">igh </w:t>
      </w:r>
      <w:r w:rsidRPr="009420FB">
        <w:rPr>
          <w:rFonts w:eastAsia="Times New Roman"/>
          <w:sz w:val="24"/>
          <w:szCs w:val="24"/>
        </w:rPr>
        <w:t>S</w:t>
      </w:r>
      <w:r w:rsidR="00E60D07" w:rsidRPr="009420FB">
        <w:rPr>
          <w:rFonts w:eastAsia="Times New Roman"/>
          <w:sz w:val="24"/>
          <w:szCs w:val="24"/>
        </w:rPr>
        <w:t xml:space="preserve">chool </w:t>
      </w:r>
      <w:r w:rsidRPr="009420FB">
        <w:rPr>
          <w:rFonts w:eastAsia="Times New Roman"/>
          <w:sz w:val="24"/>
          <w:szCs w:val="24"/>
        </w:rPr>
        <w:t>G</w:t>
      </w:r>
      <w:r w:rsidR="00E60D07" w:rsidRPr="009420FB">
        <w:rPr>
          <w:rFonts w:eastAsia="Times New Roman"/>
          <w:sz w:val="24"/>
          <w:szCs w:val="24"/>
        </w:rPr>
        <w:t xml:space="preserve">raduation </w:t>
      </w:r>
      <w:r w:rsidR="002F346A" w:rsidRPr="009420FB">
        <w:rPr>
          <w:rFonts w:eastAsia="Times New Roman"/>
          <w:sz w:val="24"/>
          <w:szCs w:val="24"/>
        </w:rPr>
        <w:t>Y</w:t>
      </w:r>
      <w:r w:rsidR="00E60D07" w:rsidRPr="009420FB">
        <w:rPr>
          <w:rFonts w:eastAsia="Times New Roman"/>
          <w:sz w:val="24"/>
          <w:szCs w:val="24"/>
        </w:rPr>
        <w:t>ears 20</w:t>
      </w:r>
      <w:r w:rsidR="00EA581C" w:rsidRPr="009420FB">
        <w:rPr>
          <w:rFonts w:eastAsia="Times New Roman"/>
          <w:sz w:val="24"/>
          <w:szCs w:val="24"/>
        </w:rPr>
        <w:t>2</w:t>
      </w:r>
      <w:r w:rsidR="004D4EFE" w:rsidRPr="009420FB">
        <w:rPr>
          <w:rFonts w:eastAsia="Times New Roman"/>
          <w:sz w:val="24"/>
          <w:szCs w:val="24"/>
        </w:rPr>
        <w:t>2</w:t>
      </w:r>
      <w:r w:rsidR="00E60D07" w:rsidRPr="009420FB">
        <w:rPr>
          <w:rFonts w:eastAsia="Times New Roman"/>
          <w:sz w:val="24"/>
          <w:szCs w:val="24"/>
        </w:rPr>
        <w:t>, 202</w:t>
      </w:r>
      <w:r w:rsidR="004D4EFE" w:rsidRPr="009420FB">
        <w:rPr>
          <w:rFonts w:eastAsia="Times New Roman"/>
          <w:sz w:val="24"/>
          <w:szCs w:val="24"/>
        </w:rPr>
        <w:t>3</w:t>
      </w:r>
      <w:r w:rsidR="00E60D07" w:rsidRPr="009420FB">
        <w:rPr>
          <w:rFonts w:eastAsia="Times New Roman"/>
          <w:sz w:val="24"/>
          <w:szCs w:val="24"/>
        </w:rPr>
        <w:t>, 202</w:t>
      </w:r>
      <w:bookmarkEnd w:id="0"/>
      <w:r w:rsidR="004D4EFE" w:rsidRPr="009420FB">
        <w:rPr>
          <w:rFonts w:eastAsia="Times New Roman"/>
          <w:sz w:val="24"/>
          <w:szCs w:val="24"/>
        </w:rPr>
        <w:t>4</w:t>
      </w:r>
    </w:p>
    <w:p w14:paraId="523AF23E" w14:textId="171B4F54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5042EE">
        <w:rPr>
          <w:rFonts w:eastAsia="Times New Roman"/>
        </w:rPr>
        <w:t>afety/Occupational 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AB9120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bookmarkEnd w:id="1"/>
      <w:tr w:rsidR="005042EE" w:rsidRPr="00E60D07" w14:paraId="594B24A7" w14:textId="77777777" w:rsidTr="005042E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D3DE315" w:rsidR="005042EE" w:rsidRPr="00EA581C" w:rsidRDefault="005042EE" w:rsidP="005042EE">
            <w:pPr>
              <w:rPr>
                <w:rFonts w:eastAsia="Times New Roman" w:cs="Arial"/>
              </w:rPr>
            </w:pPr>
            <w:r w:rsidRPr="00C050A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A6B25E1" w:rsidR="005042EE" w:rsidRPr="00EA581C" w:rsidRDefault="005042EE" w:rsidP="005042EE">
            <w:pPr>
              <w:rPr>
                <w:rFonts w:eastAsia="Times New Roman" w:cs="Arial"/>
              </w:rPr>
            </w:pPr>
            <w:r w:rsidRPr="00C050A4">
              <w:t>Follow basic, lab</w:t>
            </w:r>
            <w:r w:rsidR="00D77038">
              <w:t>,</w:t>
            </w:r>
            <w:r w:rsidRPr="00C050A4">
              <w:t xml:space="preserve"> and construction industry safety practices and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D397ED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28C3D47" w14:textId="5EAE8990" w:rsidR="005042EE" w:rsidRPr="007471BF" w:rsidRDefault="005042EE" w:rsidP="005042EE">
            <w:r w:rsidRPr="00C050A4">
              <w:t>102</w:t>
            </w:r>
          </w:p>
        </w:tc>
        <w:tc>
          <w:tcPr>
            <w:tcW w:w="7650" w:type="dxa"/>
            <w:vAlign w:val="center"/>
          </w:tcPr>
          <w:p w14:paraId="2917781A" w14:textId="68E037CB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046756D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7B1DF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D15A42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BC239C0" w14:textId="7CC968D1" w:rsidR="005042EE" w:rsidRPr="007471BF" w:rsidRDefault="005042EE" w:rsidP="005042EE">
            <w:r w:rsidRPr="00C050A4">
              <w:t>103</w:t>
            </w:r>
          </w:p>
        </w:tc>
        <w:tc>
          <w:tcPr>
            <w:tcW w:w="7650" w:type="dxa"/>
            <w:vAlign w:val="center"/>
          </w:tcPr>
          <w:p w14:paraId="052E2EC1" w14:textId="55C726B7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7C457D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6A8FA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C0518B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AA19C8" w14:textId="54252002" w:rsidR="005042EE" w:rsidRPr="007471BF" w:rsidRDefault="005042EE" w:rsidP="005042EE">
            <w:r w:rsidRPr="00C050A4">
              <w:t>104</w:t>
            </w:r>
          </w:p>
        </w:tc>
        <w:tc>
          <w:tcPr>
            <w:tcW w:w="7650" w:type="dxa"/>
            <w:vAlign w:val="center"/>
          </w:tcPr>
          <w:p w14:paraId="3EABED44" w14:textId="2F49CB4A" w:rsidR="005042EE" w:rsidRPr="004D4EFE" w:rsidRDefault="005042EE" w:rsidP="005042EE">
            <w:r w:rsidRPr="00C050A4">
              <w:t>Follow procedures in Safety Data Sheets (SDS) system.</w:t>
            </w:r>
          </w:p>
        </w:tc>
        <w:tc>
          <w:tcPr>
            <w:tcW w:w="1620" w:type="dxa"/>
            <w:vAlign w:val="center"/>
          </w:tcPr>
          <w:p w14:paraId="64BA1AD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2A4EC2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87A1BD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398618C" w14:textId="3D089233" w:rsidR="005042EE" w:rsidRPr="007471BF" w:rsidRDefault="005042EE" w:rsidP="005042EE">
            <w:r w:rsidRPr="00C050A4">
              <w:t>105</w:t>
            </w:r>
          </w:p>
        </w:tc>
        <w:tc>
          <w:tcPr>
            <w:tcW w:w="7650" w:type="dxa"/>
            <w:vAlign w:val="center"/>
          </w:tcPr>
          <w:p w14:paraId="57E2F9F2" w14:textId="0CDD90D6" w:rsidR="005042EE" w:rsidRPr="004D4EFE" w:rsidRDefault="005042EE" w:rsidP="005042EE">
            <w:r w:rsidRPr="00C050A4">
              <w:t>Identify and follow all OSHA safety standards at the construction site.</w:t>
            </w:r>
          </w:p>
        </w:tc>
        <w:tc>
          <w:tcPr>
            <w:tcW w:w="1620" w:type="dxa"/>
            <w:vAlign w:val="center"/>
          </w:tcPr>
          <w:p w14:paraId="399B9AB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8A7A1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7E5E1C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FA6015" w14:textId="2B0A2135" w:rsidR="005042EE" w:rsidRPr="007471BF" w:rsidRDefault="005042EE" w:rsidP="005042EE">
            <w:r w:rsidRPr="00C050A4">
              <w:t>106</w:t>
            </w:r>
          </w:p>
        </w:tc>
        <w:tc>
          <w:tcPr>
            <w:tcW w:w="7650" w:type="dxa"/>
            <w:vAlign w:val="center"/>
          </w:tcPr>
          <w:p w14:paraId="67450E5F" w14:textId="3EA8C253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F453F6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9D698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DD99FC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DCD1093" w14:textId="6B33BC59" w:rsidR="005042EE" w:rsidRPr="007471BF" w:rsidRDefault="005042EE" w:rsidP="005042EE">
            <w:r w:rsidRPr="00C050A4">
              <w:t>107</w:t>
            </w:r>
          </w:p>
        </w:tc>
        <w:tc>
          <w:tcPr>
            <w:tcW w:w="7650" w:type="dxa"/>
            <w:vAlign w:val="center"/>
          </w:tcPr>
          <w:p w14:paraId="5F0187BB" w14:textId="3ACD8623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8C0FC5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9D913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15025C9" w:rsidR="00E60D07" w:rsidRDefault="00E60D07" w:rsidP="00E60D07">
      <w:pPr>
        <w:pStyle w:val="Heading2"/>
      </w:pPr>
      <w:r>
        <w:t xml:space="preserve">200 </w:t>
      </w:r>
      <w:r w:rsidR="005042E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CACA6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67D3CCF8" w14:textId="77777777" w:rsidTr="005042E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341A3F6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E3D35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small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6B27CC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B513863" w14:textId="12516146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2</w:t>
            </w:r>
          </w:p>
        </w:tc>
        <w:tc>
          <w:tcPr>
            <w:tcW w:w="7650" w:type="dxa"/>
            <w:vAlign w:val="center"/>
          </w:tcPr>
          <w:p w14:paraId="55ED1763" w14:textId="3B4F1728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sawing tools.</w:t>
            </w:r>
          </w:p>
        </w:tc>
        <w:tc>
          <w:tcPr>
            <w:tcW w:w="1620" w:type="dxa"/>
            <w:vAlign w:val="center"/>
          </w:tcPr>
          <w:p w14:paraId="03A7209D" w14:textId="733F4C14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C2E134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E178321" w14:textId="5C5F467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3</w:t>
            </w:r>
          </w:p>
        </w:tc>
        <w:tc>
          <w:tcPr>
            <w:tcW w:w="7650" w:type="dxa"/>
            <w:vAlign w:val="center"/>
          </w:tcPr>
          <w:p w14:paraId="170E6E85" w14:textId="76B12B91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FB29C97" w14:textId="71148552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4177C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B22CAE6" w14:textId="3239135D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4</w:t>
            </w:r>
          </w:p>
        </w:tc>
        <w:tc>
          <w:tcPr>
            <w:tcW w:w="7650" w:type="dxa"/>
            <w:vAlign w:val="center"/>
          </w:tcPr>
          <w:p w14:paraId="70CEB03E" w14:textId="2C282053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measuring tools.</w:t>
            </w:r>
          </w:p>
        </w:tc>
        <w:tc>
          <w:tcPr>
            <w:tcW w:w="1620" w:type="dxa"/>
            <w:vAlign w:val="center"/>
          </w:tcPr>
          <w:p w14:paraId="444C40CC" w14:textId="0841627E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9EAC92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1461B6F" w14:textId="5DE6B7A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5</w:t>
            </w:r>
          </w:p>
        </w:tc>
        <w:tc>
          <w:tcPr>
            <w:tcW w:w="7650" w:type="dxa"/>
            <w:vAlign w:val="center"/>
          </w:tcPr>
          <w:p w14:paraId="59975919" w14:textId="0C01D368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cutting tools.</w:t>
            </w:r>
          </w:p>
        </w:tc>
        <w:tc>
          <w:tcPr>
            <w:tcW w:w="1620" w:type="dxa"/>
            <w:vAlign w:val="center"/>
          </w:tcPr>
          <w:p w14:paraId="1E4203E1" w14:textId="2880E572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47B4C6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8B5703C" w14:textId="5D264617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6</w:t>
            </w:r>
          </w:p>
        </w:tc>
        <w:tc>
          <w:tcPr>
            <w:tcW w:w="7650" w:type="dxa"/>
            <w:vAlign w:val="center"/>
          </w:tcPr>
          <w:p w14:paraId="439F889C" w14:textId="7E7AEE5C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FE29F6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4411957" w14:textId="11499F5B" w:rsidR="005042EE" w:rsidRPr="00B66156" w:rsidRDefault="005042EE" w:rsidP="005042EE">
            <w:r w:rsidRPr="007C31BF">
              <w:t>207</w:t>
            </w:r>
          </w:p>
        </w:tc>
        <w:tc>
          <w:tcPr>
            <w:tcW w:w="7650" w:type="dxa"/>
            <w:vAlign w:val="center"/>
          </w:tcPr>
          <w:p w14:paraId="607610A5" w14:textId="1B016E96" w:rsidR="005042EE" w:rsidRPr="00B66156" w:rsidRDefault="005042EE" w:rsidP="005042EE">
            <w:r w:rsidRPr="007C31BF">
              <w:t>Use and maintain ladders.</w:t>
            </w:r>
          </w:p>
        </w:tc>
        <w:tc>
          <w:tcPr>
            <w:tcW w:w="1620" w:type="dxa"/>
            <w:vAlign w:val="center"/>
          </w:tcPr>
          <w:p w14:paraId="2C6982F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FFDBB3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9D914D2" w14:textId="23EB9046" w:rsidR="005042EE" w:rsidRPr="00B66156" w:rsidRDefault="005042EE" w:rsidP="005042EE">
            <w:r w:rsidRPr="007C31BF">
              <w:t>208</w:t>
            </w:r>
          </w:p>
        </w:tc>
        <w:tc>
          <w:tcPr>
            <w:tcW w:w="7650" w:type="dxa"/>
            <w:vAlign w:val="center"/>
          </w:tcPr>
          <w:p w14:paraId="4800B11A" w14:textId="20FC320F" w:rsidR="005042EE" w:rsidRPr="00B66156" w:rsidRDefault="005042EE" w:rsidP="005042EE">
            <w:r w:rsidRPr="007C31BF">
              <w:t>Use and maintain finishing tools.</w:t>
            </w:r>
          </w:p>
        </w:tc>
        <w:tc>
          <w:tcPr>
            <w:tcW w:w="1620" w:type="dxa"/>
            <w:vAlign w:val="center"/>
          </w:tcPr>
          <w:p w14:paraId="5D97131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EF93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8312E66" w14:textId="1B8424A7" w:rsidR="005042EE" w:rsidRPr="00B66156" w:rsidRDefault="005042EE" w:rsidP="005042EE">
            <w:r w:rsidRPr="007C31BF">
              <w:t>209</w:t>
            </w:r>
          </w:p>
        </w:tc>
        <w:tc>
          <w:tcPr>
            <w:tcW w:w="7650" w:type="dxa"/>
            <w:vAlign w:val="center"/>
          </w:tcPr>
          <w:p w14:paraId="01CDC5F1" w14:textId="15E55C8F" w:rsidR="005042EE" w:rsidRPr="00B66156" w:rsidRDefault="005042EE" w:rsidP="005042EE">
            <w:r w:rsidRPr="007C31BF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68F24F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43DD613" w14:textId="30704B86" w:rsidR="005042EE" w:rsidRPr="00B66156" w:rsidRDefault="005042EE" w:rsidP="005042EE">
            <w:r w:rsidRPr="007C31BF">
              <w:t>210</w:t>
            </w:r>
          </w:p>
        </w:tc>
        <w:tc>
          <w:tcPr>
            <w:tcW w:w="7650" w:type="dxa"/>
            <w:vAlign w:val="center"/>
          </w:tcPr>
          <w:p w14:paraId="734A66FF" w14:textId="3A20E517" w:rsidR="005042EE" w:rsidRPr="00B66156" w:rsidRDefault="005042EE" w:rsidP="005042EE">
            <w:r w:rsidRPr="007C31BF">
              <w:t>Construct scaffolding.</w:t>
            </w:r>
          </w:p>
        </w:tc>
        <w:tc>
          <w:tcPr>
            <w:tcW w:w="1620" w:type="dxa"/>
            <w:vAlign w:val="center"/>
          </w:tcPr>
          <w:p w14:paraId="085E4B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EAD0D23" w:rsidR="00E60D07" w:rsidRDefault="00E60D07" w:rsidP="007F79E0">
      <w:pPr>
        <w:pStyle w:val="Heading2"/>
      </w:pPr>
      <w:r>
        <w:lastRenderedPageBreak/>
        <w:t xml:space="preserve">300 </w:t>
      </w:r>
      <w:r w:rsidR="005042E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F5B52C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6963B85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F0239E8" w14:textId="542C0232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301</w:t>
            </w:r>
          </w:p>
        </w:tc>
        <w:tc>
          <w:tcPr>
            <w:tcW w:w="7650" w:type="dxa"/>
            <w:vAlign w:val="center"/>
          </w:tcPr>
          <w:p w14:paraId="3374318E" w14:textId="09C4B3D0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Use and maintain stationary electric power tools.</w:t>
            </w:r>
          </w:p>
        </w:tc>
        <w:tc>
          <w:tcPr>
            <w:tcW w:w="1620" w:type="dxa"/>
            <w:hideMark/>
          </w:tcPr>
          <w:p w14:paraId="0B9DD7E0" w14:textId="0569F95A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8A0D7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1A4BEB3" w14:textId="6EACD3EC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302</w:t>
            </w:r>
          </w:p>
        </w:tc>
        <w:tc>
          <w:tcPr>
            <w:tcW w:w="7650" w:type="dxa"/>
            <w:vAlign w:val="center"/>
          </w:tcPr>
          <w:p w14:paraId="1834969F" w14:textId="2414524D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Use and maintain pneumatic/fastening tool systems.</w:t>
            </w:r>
          </w:p>
        </w:tc>
        <w:tc>
          <w:tcPr>
            <w:tcW w:w="1620" w:type="dxa"/>
          </w:tcPr>
          <w:p w14:paraId="34831114" w14:textId="4D8FA59F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E27387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3C91099" w14:textId="75A68DCA" w:rsidR="005042EE" w:rsidRPr="00D75E05" w:rsidRDefault="005042EE" w:rsidP="005042EE">
            <w:r w:rsidRPr="00BD3D53">
              <w:t>303</w:t>
            </w:r>
          </w:p>
        </w:tc>
        <w:tc>
          <w:tcPr>
            <w:tcW w:w="7650" w:type="dxa"/>
            <w:vAlign w:val="center"/>
          </w:tcPr>
          <w:p w14:paraId="338EA030" w14:textId="6B6ABB1B" w:rsidR="005042EE" w:rsidRPr="00D75E05" w:rsidRDefault="005042EE" w:rsidP="005042EE">
            <w:r w:rsidRPr="00BD3D53">
              <w:t>Use and maintain portable electric power tools.</w:t>
            </w:r>
          </w:p>
        </w:tc>
        <w:tc>
          <w:tcPr>
            <w:tcW w:w="1620" w:type="dxa"/>
          </w:tcPr>
          <w:p w14:paraId="01A42CC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4A26E0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107DC7" w14:textId="1ACC4E80" w:rsidR="005042EE" w:rsidRPr="00D75E05" w:rsidRDefault="005042EE" w:rsidP="005042EE">
            <w:r w:rsidRPr="00BD3D53">
              <w:t>304</w:t>
            </w:r>
          </w:p>
        </w:tc>
        <w:tc>
          <w:tcPr>
            <w:tcW w:w="7650" w:type="dxa"/>
            <w:vAlign w:val="center"/>
          </w:tcPr>
          <w:p w14:paraId="31B61E46" w14:textId="43434275" w:rsidR="005042EE" w:rsidRPr="00D75E05" w:rsidRDefault="005042EE" w:rsidP="005042EE">
            <w:r w:rsidRPr="00BD3D53">
              <w:t>RESERVED</w:t>
            </w:r>
          </w:p>
        </w:tc>
        <w:tc>
          <w:tcPr>
            <w:tcW w:w="1620" w:type="dxa"/>
          </w:tcPr>
          <w:p w14:paraId="32B43B3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CDE09A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67A4224" w14:textId="2DF6251B" w:rsidR="005042EE" w:rsidRPr="00D75E05" w:rsidRDefault="005042EE" w:rsidP="005042EE">
            <w:r w:rsidRPr="00BD3D53">
              <w:t>305</w:t>
            </w:r>
          </w:p>
        </w:tc>
        <w:tc>
          <w:tcPr>
            <w:tcW w:w="7650" w:type="dxa"/>
            <w:vAlign w:val="center"/>
          </w:tcPr>
          <w:p w14:paraId="7B484846" w14:textId="5C4576B3" w:rsidR="005042EE" w:rsidRPr="00D75E05" w:rsidRDefault="005042EE" w:rsidP="005042EE">
            <w:r w:rsidRPr="00BD3D53">
              <w:t>RESERVED</w:t>
            </w:r>
          </w:p>
        </w:tc>
        <w:tc>
          <w:tcPr>
            <w:tcW w:w="1620" w:type="dxa"/>
          </w:tcPr>
          <w:p w14:paraId="1F09A68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A152761" w:rsidR="007F79E0" w:rsidRDefault="007F79E0" w:rsidP="007F79E0">
      <w:pPr>
        <w:pStyle w:val="Heading2"/>
      </w:pPr>
      <w:r>
        <w:t xml:space="preserve">400 </w:t>
      </w:r>
      <w:r w:rsidR="005042EE">
        <w:t>Blueprints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C7F7C1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791966A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9A866F3" w14:textId="5CD1DF66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1</w:t>
            </w:r>
          </w:p>
        </w:tc>
        <w:tc>
          <w:tcPr>
            <w:tcW w:w="7650" w:type="dxa"/>
            <w:vAlign w:val="center"/>
          </w:tcPr>
          <w:p w14:paraId="0C82466E" w14:textId="59A15D07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blueprints.</w:t>
            </w:r>
          </w:p>
        </w:tc>
        <w:tc>
          <w:tcPr>
            <w:tcW w:w="1620" w:type="dxa"/>
            <w:hideMark/>
          </w:tcPr>
          <w:p w14:paraId="7CD4AEBE" w14:textId="539A309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F81F3B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830D7F" w14:textId="663676C9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2</w:t>
            </w:r>
          </w:p>
        </w:tc>
        <w:tc>
          <w:tcPr>
            <w:tcW w:w="7650" w:type="dxa"/>
            <w:vAlign w:val="center"/>
          </w:tcPr>
          <w:p w14:paraId="64A9A743" w14:textId="5D54A6BE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nd comprehend standard symbols and abbreviations.</w:t>
            </w:r>
          </w:p>
        </w:tc>
        <w:tc>
          <w:tcPr>
            <w:tcW w:w="1620" w:type="dxa"/>
          </w:tcPr>
          <w:p w14:paraId="5B82A548" w14:textId="671BF7FD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24F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B4AC167" w14:textId="3F6BE166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3</w:t>
            </w:r>
          </w:p>
        </w:tc>
        <w:tc>
          <w:tcPr>
            <w:tcW w:w="7650" w:type="dxa"/>
            <w:vAlign w:val="center"/>
          </w:tcPr>
          <w:p w14:paraId="2DEA73F8" w14:textId="7315D0E9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building specifications.</w:t>
            </w:r>
          </w:p>
        </w:tc>
        <w:tc>
          <w:tcPr>
            <w:tcW w:w="1620" w:type="dxa"/>
          </w:tcPr>
          <w:p w14:paraId="166FCC22" w14:textId="27C72561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F0B09F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3662C9" w14:textId="3CA043FF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4</w:t>
            </w:r>
          </w:p>
        </w:tc>
        <w:tc>
          <w:tcPr>
            <w:tcW w:w="7650" w:type="dxa"/>
            <w:vAlign w:val="center"/>
          </w:tcPr>
          <w:p w14:paraId="6178697F" w14:textId="790428BD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 plot plan.</w:t>
            </w:r>
          </w:p>
        </w:tc>
        <w:tc>
          <w:tcPr>
            <w:tcW w:w="1620" w:type="dxa"/>
          </w:tcPr>
          <w:p w14:paraId="63741AFB" w14:textId="69C49246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0C42331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F54062" w14:textId="09C35B0D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5</w:t>
            </w:r>
          </w:p>
        </w:tc>
        <w:tc>
          <w:tcPr>
            <w:tcW w:w="7650" w:type="dxa"/>
            <w:vAlign w:val="center"/>
          </w:tcPr>
          <w:p w14:paraId="7BB3C3AB" w14:textId="67BB7EC1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 foundation plan.</w:t>
            </w:r>
          </w:p>
        </w:tc>
        <w:tc>
          <w:tcPr>
            <w:tcW w:w="1620" w:type="dxa"/>
          </w:tcPr>
          <w:p w14:paraId="3A666FAE" w14:textId="24D60488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5F6635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4679BE" w14:textId="10C8D3EC" w:rsidR="005042EE" w:rsidRPr="00F875DE" w:rsidRDefault="005042EE" w:rsidP="005042EE">
            <w:r w:rsidRPr="000204DE">
              <w:t>406</w:t>
            </w:r>
          </w:p>
        </w:tc>
        <w:tc>
          <w:tcPr>
            <w:tcW w:w="7650" w:type="dxa"/>
            <w:vAlign w:val="center"/>
          </w:tcPr>
          <w:p w14:paraId="50B95CB1" w14:textId="7E268E89" w:rsidR="005042EE" w:rsidRPr="00F875DE" w:rsidRDefault="005042EE" w:rsidP="005042EE">
            <w:r w:rsidRPr="000204DE">
              <w:t>Interpret elevation plans.</w:t>
            </w:r>
          </w:p>
        </w:tc>
        <w:tc>
          <w:tcPr>
            <w:tcW w:w="1620" w:type="dxa"/>
          </w:tcPr>
          <w:p w14:paraId="7225D7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A2B545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3503D1F" w14:textId="62247234" w:rsidR="005042EE" w:rsidRPr="00F875DE" w:rsidRDefault="005042EE" w:rsidP="005042EE">
            <w:r w:rsidRPr="000204DE">
              <w:t>407</w:t>
            </w:r>
          </w:p>
        </w:tc>
        <w:tc>
          <w:tcPr>
            <w:tcW w:w="7650" w:type="dxa"/>
            <w:vAlign w:val="center"/>
          </w:tcPr>
          <w:p w14:paraId="38456FE8" w14:textId="0AB8E037" w:rsidR="005042EE" w:rsidRPr="00F875DE" w:rsidRDefault="005042EE" w:rsidP="005042EE">
            <w:r w:rsidRPr="000204DE">
              <w:t>Interpret details and section views.</w:t>
            </w:r>
          </w:p>
        </w:tc>
        <w:tc>
          <w:tcPr>
            <w:tcW w:w="1620" w:type="dxa"/>
          </w:tcPr>
          <w:p w14:paraId="5AE2E01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1D9ABD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6B909B6" w14:textId="17A8946D" w:rsidR="005042EE" w:rsidRPr="00F875DE" w:rsidRDefault="005042EE" w:rsidP="005042EE">
            <w:r w:rsidRPr="000204DE">
              <w:t>408</w:t>
            </w:r>
          </w:p>
        </w:tc>
        <w:tc>
          <w:tcPr>
            <w:tcW w:w="7650" w:type="dxa"/>
            <w:vAlign w:val="center"/>
          </w:tcPr>
          <w:p w14:paraId="13B67C69" w14:textId="37D03AC3" w:rsidR="005042EE" w:rsidRPr="00F875DE" w:rsidRDefault="005042EE" w:rsidP="005042EE">
            <w:r w:rsidRPr="000204DE">
              <w:t>Interpret floor, wall</w:t>
            </w:r>
            <w:r w:rsidR="00D77038">
              <w:t>,</w:t>
            </w:r>
            <w:r w:rsidRPr="000204DE">
              <w:t xml:space="preserve"> and roof framing plans.</w:t>
            </w:r>
          </w:p>
        </w:tc>
        <w:tc>
          <w:tcPr>
            <w:tcW w:w="1620" w:type="dxa"/>
          </w:tcPr>
          <w:p w14:paraId="5ACF943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942CD2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023FDD1" w14:textId="4ADD7FF5" w:rsidR="005042EE" w:rsidRPr="00A17804" w:rsidRDefault="005042EE" w:rsidP="005042EE">
            <w:r w:rsidRPr="000204DE">
              <w:t>409</w:t>
            </w:r>
          </w:p>
        </w:tc>
        <w:tc>
          <w:tcPr>
            <w:tcW w:w="7650" w:type="dxa"/>
            <w:vAlign w:val="center"/>
          </w:tcPr>
          <w:p w14:paraId="5FCD185C" w14:textId="68372BC2" w:rsidR="005042EE" w:rsidRPr="00A17804" w:rsidRDefault="005042EE" w:rsidP="005042EE">
            <w:r w:rsidRPr="000204DE">
              <w:t>Interpret building and zoning codes.</w:t>
            </w:r>
          </w:p>
        </w:tc>
        <w:tc>
          <w:tcPr>
            <w:tcW w:w="1620" w:type="dxa"/>
          </w:tcPr>
          <w:p w14:paraId="5A2C6E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DDF528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9A61DC5" w14:textId="587F10A9" w:rsidR="005042EE" w:rsidRPr="00A17804" w:rsidRDefault="005042EE" w:rsidP="005042EE">
            <w:r w:rsidRPr="000204DE">
              <w:t>410</w:t>
            </w:r>
          </w:p>
        </w:tc>
        <w:tc>
          <w:tcPr>
            <w:tcW w:w="7650" w:type="dxa"/>
            <w:vAlign w:val="center"/>
          </w:tcPr>
          <w:p w14:paraId="14D0CF9B" w14:textId="606613BD" w:rsidR="005042EE" w:rsidRPr="00A17804" w:rsidRDefault="005042EE" w:rsidP="005042EE">
            <w:r w:rsidRPr="000204DE">
              <w:t>Interpret Americans with Disabilities Act (ADA) regulations.</w:t>
            </w:r>
          </w:p>
        </w:tc>
        <w:tc>
          <w:tcPr>
            <w:tcW w:w="1620" w:type="dxa"/>
          </w:tcPr>
          <w:p w14:paraId="29B93A4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36C31FA" w:rsidR="007F79E0" w:rsidRDefault="007F79E0" w:rsidP="007F79E0">
      <w:pPr>
        <w:pStyle w:val="Heading2"/>
      </w:pPr>
      <w:r>
        <w:t xml:space="preserve">500 </w:t>
      </w:r>
      <w:r w:rsidR="005042EE">
        <w:t>Site Preparation and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577C93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bookmarkEnd w:id="2"/>
      <w:tr w:rsidR="005042EE" w:rsidRPr="00E60D07" w14:paraId="64B4DFE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3D6D65B" w14:textId="649A29A4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501</w:t>
            </w:r>
          </w:p>
        </w:tc>
        <w:tc>
          <w:tcPr>
            <w:tcW w:w="7650" w:type="dxa"/>
            <w:vAlign w:val="center"/>
          </w:tcPr>
          <w:p w14:paraId="43EA4BD5" w14:textId="6DC79B49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Determine factors needed to be considered before the start of a building projec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C04BD6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9FF0FDE" w14:textId="33076060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502</w:t>
            </w:r>
          </w:p>
        </w:tc>
        <w:tc>
          <w:tcPr>
            <w:tcW w:w="7650" w:type="dxa"/>
            <w:vAlign w:val="center"/>
          </w:tcPr>
          <w:p w14:paraId="191074CB" w14:textId="1DE23538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Acquire a building permit.</w:t>
            </w:r>
          </w:p>
        </w:tc>
        <w:tc>
          <w:tcPr>
            <w:tcW w:w="1620" w:type="dxa"/>
            <w:vAlign w:val="center"/>
          </w:tcPr>
          <w:p w14:paraId="275D4B9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3A65B3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616618E" w14:textId="1A5A6FA8" w:rsidR="005042EE" w:rsidRPr="00E20E4E" w:rsidRDefault="005042EE" w:rsidP="005042EE">
            <w:r w:rsidRPr="00B77A2E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6D64319D" w:rsidR="005042EE" w:rsidRPr="00E20E4E" w:rsidRDefault="005042EE" w:rsidP="005042EE">
            <w:r w:rsidRPr="00B77A2E">
              <w:t>Use PA One Call System</w:t>
            </w:r>
            <w:r w:rsidR="00D77038">
              <w:t>.</w:t>
            </w:r>
          </w:p>
        </w:tc>
        <w:tc>
          <w:tcPr>
            <w:tcW w:w="1620" w:type="dxa"/>
            <w:vAlign w:val="center"/>
          </w:tcPr>
          <w:p w14:paraId="2D5CF50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6F3CF6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8B9ED2D" w14:textId="32A81206" w:rsidR="005042EE" w:rsidRPr="00E20E4E" w:rsidRDefault="005042EE" w:rsidP="005042EE">
            <w:r w:rsidRPr="00B77A2E">
              <w:t>504</w:t>
            </w:r>
          </w:p>
        </w:tc>
        <w:tc>
          <w:tcPr>
            <w:tcW w:w="7650" w:type="dxa"/>
            <w:vAlign w:val="center"/>
          </w:tcPr>
          <w:p w14:paraId="0FCCDC0D" w14:textId="43D207B8" w:rsidR="005042EE" w:rsidRPr="00E20E4E" w:rsidRDefault="005042EE" w:rsidP="005042EE">
            <w:r w:rsidRPr="00B77A2E">
              <w:t xml:space="preserve">Establish elevations and grades from benchmarks using leveling instruments. </w:t>
            </w:r>
          </w:p>
        </w:tc>
        <w:tc>
          <w:tcPr>
            <w:tcW w:w="1620" w:type="dxa"/>
            <w:vAlign w:val="center"/>
          </w:tcPr>
          <w:p w14:paraId="4122863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B407B1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5DE3EC9" w14:textId="022CF806" w:rsidR="005042EE" w:rsidRPr="00E20E4E" w:rsidRDefault="005042EE" w:rsidP="005042EE">
            <w:r w:rsidRPr="00B77A2E">
              <w:t>505</w:t>
            </w:r>
          </w:p>
        </w:tc>
        <w:tc>
          <w:tcPr>
            <w:tcW w:w="7650" w:type="dxa"/>
            <w:vAlign w:val="center"/>
          </w:tcPr>
          <w:p w14:paraId="5A1B6F0C" w14:textId="5C1ECB5C" w:rsidR="005042EE" w:rsidRPr="00E20E4E" w:rsidRDefault="005042EE" w:rsidP="005042EE">
            <w:r w:rsidRPr="00B77A2E">
              <w:t xml:space="preserve">Stake out a building foundation using the Pythagorean </w:t>
            </w:r>
            <w:r w:rsidR="00D77038">
              <w:t>T</w:t>
            </w:r>
            <w:r w:rsidRPr="00B77A2E">
              <w:t>heorem.</w:t>
            </w:r>
          </w:p>
        </w:tc>
        <w:tc>
          <w:tcPr>
            <w:tcW w:w="1620" w:type="dxa"/>
            <w:vAlign w:val="center"/>
          </w:tcPr>
          <w:p w14:paraId="69800AE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0AFA4D6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CEA9CCF" w14:textId="0720FE07" w:rsidR="005042EE" w:rsidRPr="00E20E4E" w:rsidRDefault="005042EE" w:rsidP="005042EE">
            <w:r w:rsidRPr="00B77A2E">
              <w:t>506</w:t>
            </w:r>
          </w:p>
        </w:tc>
        <w:tc>
          <w:tcPr>
            <w:tcW w:w="7650" w:type="dxa"/>
            <w:vAlign w:val="center"/>
          </w:tcPr>
          <w:p w14:paraId="4F8EA0B1" w14:textId="6D89FB8D" w:rsidR="005042EE" w:rsidRPr="00E20E4E" w:rsidRDefault="005042EE" w:rsidP="005042EE">
            <w:r w:rsidRPr="00B77A2E">
              <w:t>Layout and construct batter boards.</w:t>
            </w:r>
          </w:p>
        </w:tc>
        <w:tc>
          <w:tcPr>
            <w:tcW w:w="1620" w:type="dxa"/>
            <w:vAlign w:val="center"/>
          </w:tcPr>
          <w:p w14:paraId="2DB78AE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2727F7C" w:rsidR="007F79E0" w:rsidRDefault="007F79E0" w:rsidP="007F79E0">
      <w:pPr>
        <w:pStyle w:val="Heading2"/>
      </w:pPr>
      <w:r>
        <w:t xml:space="preserve">600 </w:t>
      </w:r>
      <w:r w:rsidR="005042EE">
        <w:t>Footings and Found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33CE66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45BEF1E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3A14760" w14:textId="049373F9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1</w:t>
            </w:r>
          </w:p>
        </w:tc>
        <w:tc>
          <w:tcPr>
            <w:tcW w:w="7650" w:type="dxa"/>
            <w:vAlign w:val="center"/>
          </w:tcPr>
          <w:p w14:paraId="6D3BFECC" w14:textId="27FBB5B3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Identify footer and foundation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414A37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953893B" w14:textId="1C373F4D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2</w:t>
            </w:r>
          </w:p>
        </w:tc>
        <w:tc>
          <w:tcPr>
            <w:tcW w:w="7650" w:type="dxa"/>
            <w:vAlign w:val="center"/>
          </w:tcPr>
          <w:p w14:paraId="24C47381" w14:textId="02B77596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Use leveling instruments.</w:t>
            </w:r>
          </w:p>
        </w:tc>
        <w:tc>
          <w:tcPr>
            <w:tcW w:w="1620" w:type="dxa"/>
            <w:vAlign w:val="center"/>
          </w:tcPr>
          <w:p w14:paraId="1F8FD1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AEDD7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CFE745" w14:textId="0BAC0D72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3</w:t>
            </w:r>
          </w:p>
        </w:tc>
        <w:tc>
          <w:tcPr>
            <w:tcW w:w="7650" w:type="dxa"/>
            <w:vAlign w:val="center"/>
          </w:tcPr>
          <w:p w14:paraId="60E81024" w14:textId="46AFD359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Establish footer lines and elevations.</w:t>
            </w:r>
          </w:p>
        </w:tc>
        <w:tc>
          <w:tcPr>
            <w:tcW w:w="1620" w:type="dxa"/>
            <w:vAlign w:val="center"/>
          </w:tcPr>
          <w:p w14:paraId="41C0194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E27794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1695A2C" w14:textId="144250DF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4</w:t>
            </w:r>
          </w:p>
        </w:tc>
        <w:tc>
          <w:tcPr>
            <w:tcW w:w="7650" w:type="dxa"/>
            <w:vAlign w:val="center"/>
          </w:tcPr>
          <w:p w14:paraId="01B52E05" w14:textId="63A2BE7B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DA92E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D1A54B" w14:textId="409C756D" w:rsidR="005042EE" w:rsidRPr="005B0B1F" w:rsidRDefault="005042EE" w:rsidP="005042EE">
            <w:r w:rsidRPr="002A3E67">
              <w:t>605</w:t>
            </w:r>
          </w:p>
        </w:tc>
        <w:tc>
          <w:tcPr>
            <w:tcW w:w="7650" w:type="dxa"/>
            <w:vAlign w:val="center"/>
          </w:tcPr>
          <w:p w14:paraId="4CBF3591" w14:textId="4FF0A11F" w:rsidR="005042EE" w:rsidRPr="005B0B1F" w:rsidRDefault="005042EE" w:rsidP="005042EE">
            <w:r w:rsidRPr="002A3E67">
              <w:t>Layout and construct forms for footers.</w:t>
            </w:r>
          </w:p>
        </w:tc>
        <w:tc>
          <w:tcPr>
            <w:tcW w:w="1620" w:type="dxa"/>
            <w:vAlign w:val="center"/>
          </w:tcPr>
          <w:p w14:paraId="5E76D75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5DBF23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7330C14" w14:textId="12760A1B" w:rsidR="005042EE" w:rsidRPr="005B0B1F" w:rsidRDefault="005042EE" w:rsidP="005042EE">
            <w:r w:rsidRPr="002A3E67">
              <w:t>606</w:t>
            </w:r>
          </w:p>
        </w:tc>
        <w:tc>
          <w:tcPr>
            <w:tcW w:w="7650" w:type="dxa"/>
            <w:vAlign w:val="center"/>
          </w:tcPr>
          <w:p w14:paraId="3C633CE6" w14:textId="05608D2A" w:rsidR="005042EE" w:rsidRPr="005B0B1F" w:rsidRDefault="005042EE" w:rsidP="005042EE">
            <w:r w:rsidRPr="002A3E67">
              <w:t>Layout foundations.</w:t>
            </w:r>
          </w:p>
        </w:tc>
        <w:tc>
          <w:tcPr>
            <w:tcW w:w="1620" w:type="dxa"/>
            <w:vAlign w:val="center"/>
          </w:tcPr>
          <w:p w14:paraId="4624110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ADCDB8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E612D40" w14:textId="744F5420" w:rsidR="005042EE" w:rsidRPr="005B0B1F" w:rsidRDefault="005042EE" w:rsidP="005042EE">
            <w:r w:rsidRPr="002A3E67">
              <w:t>607</w:t>
            </w:r>
          </w:p>
        </w:tc>
        <w:tc>
          <w:tcPr>
            <w:tcW w:w="7650" w:type="dxa"/>
            <w:vAlign w:val="center"/>
          </w:tcPr>
          <w:p w14:paraId="3111C632" w14:textId="217767C5" w:rsidR="005042EE" w:rsidRPr="005B0B1F" w:rsidRDefault="005042EE" w:rsidP="005042EE">
            <w:r w:rsidRPr="002A3E67">
              <w:t>Layout and construct forms for concrete slabs.</w:t>
            </w:r>
          </w:p>
        </w:tc>
        <w:tc>
          <w:tcPr>
            <w:tcW w:w="1620" w:type="dxa"/>
            <w:vAlign w:val="center"/>
          </w:tcPr>
          <w:p w14:paraId="11ED2C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E56050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8E6DFE8" w14:textId="7CD4A78F" w:rsidR="005042EE" w:rsidRPr="00544EEF" w:rsidRDefault="005042EE" w:rsidP="005042EE">
            <w:r w:rsidRPr="002A3E67">
              <w:t>608</w:t>
            </w:r>
          </w:p>
        </w:tc>
        <w:tc>
          <w:tcPr>
            <w:tcW w:w="7650" w:type="dxa"/>
            <w:vAlign w:val="center"/>
          </w:tcPr>
          <w:p w14:paraId="2C28B73A" w14:textId="052D2598" w:rsidR="005042EE" w:rsidRPr="00544EEF" w:rsidRDefault="005042EE" w:rsidP="005042EE">
            <w:r w:rsidRPr="002A3E67">
              <w:t xml:space="preserve">Install reinforcing materials. </w:t>
            </w:r>
          </w:p>
        </w:tc>
        <w:tc>
          <w:tcPr>
            <w:tcW w:w="1620" w:type="dxa"/>
            <w:vAlign w:val="center"/>
          </w:tcPr>
          <w:p w14:paraId="3109EDC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F3F6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D6FFAB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9F6AFAF" w14:textId="3007E973" w:rsidR="005042EE" w:rsidRPr="00544EEF" w:rsidRDefault="005042EE" w:rsidP="005042EE">
            <w:r w:rsidRPr="002A3E67">
              <w:t>609</w:t>
            </w:r>
          </w:p>
        </w:tc>
        <w:tc>
          <w:tcPr>
            <w:tcW w:w="7650" w:type="dxa"/>
            <w:vAlign w:val="center"/>
          </w:tcPr>
          <w:p w14:paraId="67BEB7CB" w14:textId="3A93A137" w:rsidR="005042EE" w:rsidRPr="00544EEF" w:rsidRDefault="005042EE" w:rsidP="005042EE">
            <w:r w:rsidRPr="002A3E67">
              <w:t>Construct vertical and horizontal formwork.</w:t>
            </w:r>
          </w:p>
        </w:tc>
        <w:tc>
          <w:tcPr>
            <w:tcW w:w="1620" w:type="dxa"/>
            <w:vAlign w:val="center"/>
          </w:tcPr>
          <w:p w14:paraId="1A9DE42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76EB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84BF946" w:rsidR="00EA581C" w:rsidRDefault="00EA581C" w:rsidP="00EA581C">
      <w:pPr>
        <w:pStyle w:val="Heading2"/>
      </w:pPr>
      <w:r>
        <w:t xml:space="preserve">700 </w:t>
      </w:r>
      <w:r w:rsidR="005042EE">
        <w:t xml:space="preserve">Framing – Floor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7C784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36B3BC2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4A0934" w14:textId="63FC0DF4" w:rsidR="005042EE" w:rsidRPr="00E60D07" w:rsidRDefault="005042EE" w:rsidP="005042EE">
            <w:pPr>
              <w:rPr>
                <w:rFonts w:eastAsia="Times New Roman" w:cs="Arial"/>
              </w:rPr>
            </w:pPr>
            <w:r w:rsidRPr="00C22921">
              <w:t>701</w:t>
            </w:r>
          </w:p>
        </w:tc>
        <w:tc>
          <w:tcPr>
            <w:tcW w:w="7650" w:type="dxa"/>
            <w:vAlign w:val="center"/>
          </w:tcPr>
          <w:p w14:paraId="534FD653" w14:textId="1E3395FE" w:rsidR="005042EE" w:rsidRPr="00E60D07" w:rsidRDefault="005042EE" w:rsidP="005042EE">
            <w:pPr>
              <w:rPr>
                <w:rFonts w:eastAsia="Times New Roman" w:cs="Arial"/>
              </w:rPr>
            </w:pPr>
            <w:r w:rsidRPr="00C22921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994BE6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4843B2B" w14:textId="7D9FD950" w:rsidR="005042EE" w:rsidRPr="00D0177F" w:rsidRDefault="005042EE" w:rsidP="005042EE">
            <w:r w:rsidRPr="00C22921">
              <w:t>702</w:t>
            </w:r>
          </w:p>
        </w:tc>
        <w:tc>
          <w:tcPr>
            <w:tcW w:w="7650" w:type="dxa"/>
            <w:vAlign w:val="center"/>
          </w:tcPr>
          <w:p w14:paraId="6FDED19C" w14:textId="35248FD0" w:rsidR="005042EE" w:rsidRPr="00D0177F" w:rsidRDefault="005042EE" w:rsidP="005042EE">
            <w:r w:rsidRPr="00C22921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95A1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ADB852" w14:textId="6AEB9B6A" w:rsidR="005042EE" w:rsidRPr="00D0177F" w:rsidRDefault="005042EE" w:rsidP="005042EE">
            <w:r w:rsidRPr="00C22921">
              <w:t>703</w:t>
            </w:r>
          </w:p>
        </w:tc>
        <w:tc>
          <w:tcPr>
            <w:tcW w:w="7650" w:type="dxa"/>
            <w:vAlign w:val="center"/>
          </w:tcPr>
          <w:p w14:paraId="4184EC1E" w14:textId="472AEA09" w:rsidR="005042EE" w:rsidRPr="00D0177F" w:rsidRDefault="005042EE" w:rsidP="005042EE">
            <w:r w:rsidRPr="00C22921">
              <w:t>Layout and install sill plates.</w:t>
            </w:r>
          </w:p>
        </w:tc>
        <w:tc>
          <w:tcPr>
            <w:tcW w:w="1620" w:type="dxa"/>
            <w:vAlign w:val="center"/>
          </w:tcPr>
          <w:p w14:paraId="23631BE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DB4BE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13AD244" w14:textId="54614717" w:rsidR="005042EE" w:rsidRPr="008A342A" w:rsidRDefault="005042EE" w:rsidP="005042EE">
            <w:r w:rsidRPr="00C22921">
              <w:t>704</w:t>
            </w:r>
          </w:p>
        </w:tc>
        <w:tc>
          <w:tcPr>
            <w:tcW w:w="7650" w:type="dxa"/>
            <w:vAlign w:val="center"/>
          </w:tcPr>
          <w:p w14:paraId="38A13E5D" w14:textId="32F125CE" w:rsidR="005042EE" w:rsidRPr="008A342A" w:rsidRDefault="005042EE" w:rsidP="005042EE">
            <w:r w:rsidRPr="00C22921">
              <w:t>Layout and install floor joists, including manufactured floor joists.</w:t>
            </w:r>
          </w:p>
        </w:tc>
        <w:tc>
          <w:tcPr>
            <w:tcW w:w="1620" w:type="dxa"/>
            <w:vAlign w:val="center"/>
          </w:tcPr>
          <w:p w14:paraId="1CE2507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51D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40DF44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54C5778" w14:textId="6844319D" w:rsidR="005042EE" w:rsidRPr="008A342A" w:rsidRDefault="005042EE" w:rsidP="005042EE">
            <w:r w:rsidRPr="00C22921">
              <w:t>705</w:t>
            </w:r>
          </w:p>
        </w:tc>
        <w:tc>
          <w:tcPr>
            <w:tcW w:w="7650" w:type="dxa"/>
            <w:vAlign w:val="center"/>
          </w:tcPr>
          <w:p w14:paraId="2CC4583C" w14:textId="1B3055D0" w:rsidR="005042EE" w:rsidRPr="008A342A" w:rsidRDefault="005042EE" w:rsidP="005042EE">
            <w:r w:rsidRPr="00C22921">
              <w:t>Layout and install joists for a cantilever floor.</w:t>
            </w:r>
          </w:p>
        </w:tc>
        <w:tc>
          <w:tcPr>
            <w:tcW w:w="1620" w:type="dxa"/>
            <w:vAlign w:val="center"/>
          </w:tcPr>
          <w:p w14:paraId="0379ADC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0C2C5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34F618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57508E8" w14:textId="2858D71E" w:rsidR="005042EE" w:rsidRPr="008A342A" w:rsidRDefault="005042EE" w:rsidP="005042EE">
            <w:r w:rsidRPr="00C22921">
              <w:t>706</w:t>
            </w:r>
          </w:p>
        </w:tc>
        <w:tc>
          <w:tcPr>
            <w:tcW w:w="7650" w:type="dxa"/>
            <w:vAlign w:val="center"/>
          </w:tcPr>
          <w:p w14:paraId="15E3684D" w14:textId="73416978" w:rsidR="005042EE" w:rsidRPr="008A342A" w:rsidRDefault="005042EE" w:rsidP="005042EE">
            <w:r w:rsidRPr="00C22921">
              <w:t>Construct and install cross and solid bridging.</w:t>
            </w:r>
          </w:p>
        </w:tc>
        <w:tc>
          <w:tcPr>
            <w:tcW w:w="1620" w:type="dxa"/>
            <w:vAlign w:val="center"/>
          </w:tcPr>
          <w:p w14:paraId="5025186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261DB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6D6731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CA60263" w14:textId="2F781D0D" w:rsidR="005042EE" w:rsidRPr="008A342A" w:rsidRDefault="005042EE" w:rsidP="005042EE">
            <w:r w:rsidRPr="00C22921">
              <w:t>707</w:t>
            </w:r>
          </w:p>
        </w:tc>
        <w:tc>
          <w:tcPr>
            <w:tcW w:w="7650" w:type="dxa"/>
            <w:vAlign w:val="center"/>
          </w:tcPr>
          <w:p w14:paraId="77B65499" w14:textId="2DFF4A53" w:rsidR="005042EE" w:rsidRPr="008A342A" w:rsidRDefault="005042EE" w:rsidP="005042EE">
            <w:r w:rsidRPr="00C22921">
              <w:t>Layout and install sub-flooring.</w:t>
            </w:r>
          </w:p>
        </w:tc>
        <w:tc>
          <w:tcPr>
            <w:tcW w:w="1620" w:type="dxa"/>
            <w:vAlign w:val="center"/>
          </w:tcPr>
          <w:p w14:paraId="28D85A1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5A6A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8E994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809D659" w14:textId="35D31A62" w:rsidR="005042EE" w:rsidRPr="008A342A" w:rsidRDefault="005042EE" w:rsidP="005042EE">
            <w:r w:rsidRPr="00C22921">
              <w:t>708</w:t>
            </w:r>
          </w:p>
        </w:tc>
        <w:tc>
          <w:tcPr>
            <w:tcW w:w="7650" w:type="dxa"/>
            <w:vAlign w:val="center"/>
          </w:tcPr>
          <w:p w14:paraId="5C70F0A4" w14:textId="7EA7FF55" w:rsidR="005042EE" w:rsidRPr="008A342A" w:rsidRDefault="005042EE" w:rsidP="005042EE">
            <w:r w:rsidRPr="00C22921">
              <w:t>Layout and construct floor openings.</w:t>
            </w:r>
          </w:p>
        </w:tc>
        <w:tc>
          <w:tcPr>
            <w:tcW w:w="1620" w:type="dxa"/>
            <w:vAlign w:val="center"/>
          </w:tcPr>
          <w:p w14:paraId="73CCBB6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3DAFD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EEA32A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B6E33">
        <w:t>F</w:t>
      </w:r>
      <w:r w:rsidR="005042EE">
        <w:t>raming – Wall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1D6E6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16072BA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2532089" w14:textId="1408BC60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1</w:t>
            </w:r>
          </w:p>
        </w:tc>
        <w:tc>
          <w:tcPr>
            <w:tcW w:w="7650" w:type="dxa"/>
            <w:vAlign w:val="center"/>
          </w:tcPr>
          <w:p w14:paraId="6A13E116" w14:textId="6EAE3C65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BB9D34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C2244EA" w14:textId="6B78FC5F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2</w:t>
            </w:r>
          </w:p>
        </w:tc>
        <w:tc>
          <w:tcPr>
            <w:tcW w:w="7650" w:type="dxa"/>
            <w:vAlign w:val="center"/>
          </w:tcPr>
          <w:p w14:paraId="39BA9508" w14:textId="34B76068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Layout and construct a wall.</w:t>
            </w:r>
          </w:p>
        </w:tc>
        <w:tc>
          <w:tcPr>
            <w:tcW w:w="1620" w:type="dxa"/>
            <w:vAlign w:val="center"/>
          </w:tcPr>
          <w:p w14:paraId="45F42D7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B572B6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2EB1786" w14:textId="119F8604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3</w:t>
            </w:r>
          </w:p>
        </w:tc>
        <w:tc>
          <w:tcPr>
            <w:tcW w:w="7650" w:type="dxa"/>
            <w:vAlign w:val="center"/>
          </w:tcPr>
          <w:p w14:paraId="5FF22327" w14:textId="0007FC4A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EBFFD5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DFCCD82" w14:textId="6AFD4E3B" w:rsidR="005042EE" w:rsidRPr="00214FED" w:rsidRDefault="005042EE" w:rsidP="005042EE">
            <w:r w:rsidRPr="0068658D">
              <w:t>804</w:t>
            </w:r>
          </w:p>
        </w:tc>
        <w:tc>
          <w:tcPr>
            <w:tcW w:w="7650" w:type="dxa"/>
            <w:vAlign w:val="center"/>
          </w:tcPr>
          <w:p w14:paraId="6664DFAC" w14:textId="618E44F7" w:rsidR="005042EE" w:rsidRPr="00214FED" w:rsidRDefault="005042EE" w:rsidP="005042EE">
            <w:r w:rsidRPr="0068658D">
              <w:t>Layout and construct door openings.</w:t>
            </w:r>
          </w:p>
        </w:tc>
        <w:tc>
          <w:tcPr>
            <w:tcW w:w="1620" w:type="dxa"/>
            <w:vAlign w:val="center"/>
          </w:tcPr>
          <w:p w14:paraId="46E5B59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0231EC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E3ED8D3" w14:textId="4322DB1D" w:rsidR="005042EE" w:rsidRPr="00214FED" w:rsidRDefault="005042EE" w:rsidP="005042EE">
            <w:r w:rsidRPr="0068658D">
              <w:t>805</w:t>
            </w:r>
          </w:p>
        </w:tc>
        <w:tc>
          <w:tcPr>
            <w:tcW w:w="7650" w:type="dxa"/>
            <w:vAlign w:val="center"/>
          </w:tcPr>
          <w:p w14:paraId="1C10CD47" w14:textId="5274CCD5" w:rsidR="005042EE" w:rsidRPr="00214FED" w:rsidRDefault="005042EE" w:rsidP="005042EE">
            <w:r w:rsidRPr="0068658D">
              <w:t>Layout and construct window openings.</w:t>
            </w:r>
          </w:p>
        </w:tc>
        <w:tc>
          <w:tcPr>
            <w:tcW w:w="1620" w:type="dxa"/>
            <w:vAlign w:val="center"/>
          </w:tcPr>
          <w:p w14:paraId="4B9FE03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0372E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41303F1" w14:textId="65E2FA51" w:rsidR="005042EE" w:rsidRPr="00AB79FA" w:rsidRDefault="005042EE" w:rsidP="005042EE">
            <w:r w:rsidRPr="0068658D">
              <w:t>806</w:t>
            </w:r>
          </w:p>
        </w:tc>
        <w:tc>
          <w:tcPr>
            <w:tcW w:w="7650" w:type="dxa"/>
            <w:vAlign w:val="center"/>
          </w:tcPr>
          <w:p w14:paraId="588AFC68" w14:textId="4FA9E7B1" w:rsidR="005042EE" w:rsidRPr="00AB79FA" w:rsidRDefault="005042EE" w:rsidP="005042EE">
            <w:r w:rsidRPr="0068658D">
              <w:t>Construct a load bearing header.</w:t>
            </w:r>
          </w:p>
        </w:tc>
        <w:tc>
          <w:tcPr>
            <w:tcW w:w="1620" w:type="dxa"/>
            <w:vAlign w:val="center"/>
          </w:tcPr>
          <w:p w14:paraId="6702030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B67A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0F440B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74FC1D6" w14:textId="442A4B37" w:rsidR="005042EE" w:rsidRPr="00AB79FA" w:rsidRDefault="005042EE" w:rsidP="005042EE">
            <w:r w:rsidRPr="0068658D">
              <w:t>807</w:t>
            </w:r>
          </w:p>
        </w:tc>
        <w:tc>
          <w:tcPr>
            <w:tcW w:w="7650" w:type="dxa"/>
            <w:vAlign w:val="center"/>
          </w:tcPr>
          <w:p w14:paraId="09CC0969" w14:textId="2594559F" w:rsidR="005042EE" w:rsidRPr="00AB79FA" w:rsidRDefault="005042EE" w:rsidP="005042EE">
            <w:r w:rsidRPr="0068658D">
              <w:t>Layout and install sheathing.</w:t>
            </w:r>
          </w:p>
        </w:tc>
        <w:tc>
          <w:tcPr>
            <w:tcW w:w="1620" w:type="dxa"/>
            <w:vAlign w:val="center"/>
          </w:tcPr>
          <w:p w14:paraId="7391AC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ED7A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899FAD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164C1E8" w14:textId="46A58A08" w:rsidR="005042EE" w:rsidRPr="00AB79FA" w:rsidRDefault="005042EE" w:rsidP="005042EE">
            <w:r w:rsidRPr="0068658D">
              <w:t>808</w:t>
            </w:r>
          </w:p>
        </w:tc>
        <w:tc>
          <w:tcPr>
            <w:tcW w:w="7650" w:type="dxa"/>
            <w:vAlign w:val="center"/>
          </w:tcPr>
          <w:p w14:paraId="216FC6D0" w14:textId="57AD2381" w:rsidR="005042EE" w:rsidRPr="00AB79FA" w:rsidRDefault="005042EE" w:rsidP="005042EE">
            <w:r w:rsidRPr="0068658D">
              <w:t>Plumb, align and brace walls.</w:t>
            </w:r>
          </w:p>
        </w:tc>
        <w:tc>
          <w:tcPr>
            <w:tcW w:w="1620" w:type="dxa"/>
            <w:vAlign w:val="center"/>
          </w:tcPr>
          <w:p w14:paraId="582AD1C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BDE22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09C1AB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5E0F395" w14:textId="2837FA76" w:rsidR="005042EE" w:rsidRPr="00AB79FA" w:rsidRDefault="005042EE" w:rsidP="005042EE">
            <w:r w:rsidRPr="0068658D">
              <w:t>809</w:t>
            </w:r>
          </w:p>
        </w:tc>
        <w:tc>
          <w:tcPr>
            <w:tcW w:w="7650" w:type="dxa"/>
            <w:vAlign w:val="center"/>
          </w:tcPr>
          <w:p w14:paraId="01ED8C5A" w14:textId="0690383E" w:rsidR="005042EE" w:rsidRPr="00AB79FA" w:rsidRDefault="005042EE" w:rsidP="005042EE">
            <w:r w:rsidRPr="0068658D">
              <w:t>Layout and install metal studs.</w:t>
            </w:r>
          </w:p>
        </w:tc>
        <w:tc>
          <w:tcPr>
            <w:tcW w:w="1620" w:type="dxa"/>
            <w:vAlign w:val="center"/>
          </w:tcPr>
          <w:p w14:paraId="112DF76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989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9596A35" w:rsidR="00FA5C60" w:rsidRDefault="00FA5C60" w:rsidP="00FA5C60">
      <w:pPr>
        <w:pStyle w:val="Heading2"/>
      </w:pPr>
      <w:r>
        <w:t xml:space="preserve">900 </w:t>
      </w:r>
      <w:r w:rsidR="005042EE">
        <w:t xml:space="preserve">Framing – Roof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25C1FA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04893423" w14:textId="77777777" w:rsidTr="00022DC6">
        <w:trPr>
          <w:trHeight w:val="288"/>
        </w:trPr>
        <w:tc>
          <w:tcPr>
            <w:tcW w:w="715" w:type="dxa"/>
          </w:tcPr>
          <w:p w14:paraId="276B5848" w14:textId="557199A6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1</w:t>
            </w:r>
          </w:p>
        </w:tc>
        <w:tc>
          <w:tcPr>
            <w:tcW w:w="7650" w:type="dxa"/>
          </w:tcPr>
          <w:p w14:paraId="5C267A34" w14:textId="2F604F65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6F0310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EA1D777" w14:textId="588E09A0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2</w:t>
            </w:r>
          </w:p>
        </w:tc>
        <w:tc>
          <w:tcPr>
            <w:tcW w:w="7650" w:type="dxa"/>
            <w:vAlign w:val="center"/>
          </w:tcPr>
          <w:p w14:paraId="41D3C546" w14:textId="0B0B8206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CCBB0F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7968DB9" w14:textId="1FE34245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3</w:t>
            </w:r>
          </w:p>
        </w:tc>
        <w:tc>
          <w:tcPr>
            <w:tcW w:w="7650" w:type="dxa"/>
            <w:vAlign w:val="center"/>
          </w:tcPr>
          <w:p w14:paraId="15C7CF6C" w14:textId="28C948E7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 xml:space="preserve">Layout and install a </w:t>
            </w:r>
            <w:proofErr w:type="spellStart"/>
            <w:r w:rsidRPr="00830188">
              <w:t>ridgeboard</w:t>
            </w:r>
            <w:proofErr w:type="spellEnd"/>
            <w:r w:rsidRPr="00830188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A7742B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6A487D4" w14:textId="7333A3B7" w:rsidR="005042EE" w:rsidRPr="001F72A9" w:rsidRDefault="005042EE" w:rsidP="005042EE">
            <w:r w:rsidRPr="00830188">
              <w:t>904</w:t>
            </w:r>
          </w:p>
        </w:tc>
        <w:tc>
          <w:tcPr>
            <w:tcW w:w="7650" w:type="dxa"/>
            <w:vAlign w:val="center"/>
          </w:tcPr>
          <w:p w14:paraId="40FB7FAC" w14:textId="260B8191" w:rsidR="005042EE" w:rsidRPr="001F72A9" w:rsidRDefault="005042EE" w:rsidP="005042EE">
            <w:r w:rsidRPr="00830188">
              <w:t>Layout and install common rafters.</w:t>
            </w:r>
          </w:p>
        </w:tc>
        <w:tc>
          <w:tcPr>
            <w:tcW w:w="1620" w:type="dxa"/>
            <w:vAlign w:val="center"/>
          </w:tcPr>
          <w:p w14:paraId="0B5DB10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BDF45A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176FEFB" w14:textId="308F78EF" w:rsidR="005042EE" w:rsidRPr="001F72A9" w:rsidRDefault="005042EE" w:rsidP="005042EE">
            <w:r w:rsidRPr="00830188">
              <w:t>905</w:t>
            </w:r>
          </w:p>
        </w:tc>
        <w:tc>
          <w:tcPr>
            <w:tcW w:w="7650" w:type="dxa"/>
            <w:vAlign w:val="center"/>
          </w:tcPr>
          <w:p w14:paraId="6D209CF3" w14:textId="4802B44D" w:rsidR="005042EE" w:rsidRPr="001F72A9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2F052F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85292A4" w14:textId="68B4519A" w:rsidR="005042EE" w:rsidRPr="001F72A9" w:rsidRDefault="005042EE" w:rsidP="005042EE">
            <w:r w:rsidRPr="00830188">
              <w:t>906</w:t>
            </w:r>
          </w:p>
        </w:tc>
        <w:tc>
          <w:tcPr>
            <w:tcW w:w="7650" w:type="dxa"/>
            <w:vAlign w:val="center"/>
          </w:tcPr>
          <w:p w14:paraId="42D09EAE" w14:textId="11DD7626" w:rsidR="005042EE" w:rsidRPr="001F72A9" w:rsidRDefault="005042EE" w:rsidP="005042EE">
            <w:r w:rsidRPr="00830188">
              <w:t>Layout and install roof trusses.</w:t>
            </w:r>
          </w:p>
        </w:tc>
        <w:tc>
          <w:tcPr>
            <w:tcW w:w="1620" w:type="dxa"/>
            <w:vAlign w:val="center"/>
          </w:tcPr>
          <w:p w14:paraId="586451C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54A34B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F4184C8" w14:textId="40086D32" w:rsidR="005042EE" w:rsidRPr="001F72A9" w:rsidRDefault="005042EE" w:rsidP="005042EE">
            <w:r w:rsidRPr="00830188">
              <w:t>907</w:t>
            </w:r>
          </w:p>
        </w:tc>
        <w:tc>
          <w:tcPr>
            <w:tcW w:w="7650" w:type="dxa"/>
            <w:vAlign w:val="center"/>
          </w:tcPr>
          <w:p w14:paraId="7F8FB509" w14:textId="470AD6E2" w:rsidR="005042EE" w:rsidRPr="001F72A9" w:rsidRDefault="005042EE" w:rsidP="005042EE">
            <w:r w:rsidRPr="00830188">
              <w:t>Layout and install roof sheathing.</w:t>
            </w:r>
          </w:p>
        </w:tc>
        <w:tc>
          <w:tcPr>
            <w:tcW w:w="1620" w:type="dxa"/>
            <w:vAlign w:val="center"/>
          </w:tcPr>
          <w:p w14:paraId="472105F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3F7A33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C8C390B" w14:textId="05E26EC0" w:rsidR="005042EE" w:rsidRPr="00123D5C" w:rsidRDefault="005042EE" w:rsidP="005042EE">
            <w:r w:rsidRPr="00830188">
              <w:t>908</w:t>
            </w:r>
          </w:p>
        </w:tc>
        <w:tc>
          <w:tcPr>
            <w:tcW w:w="7650" w:type="dxa"/>
            <w:vAlign w:val="center"/>
          </w:tcPr>
          <w:p w14:paraId="5A755C9F" w14:textId="5ABF7CA3" w:rsidR="005042EE" w:rsidRPr="00123D5C" w:rsidRDefault="005042EE" w:rsidP="005042EE">
            <w:r w:rsidRPr="00830188">
              <w:t>Layout and construct roof openings.</w:t>
            </w:r>
          </w:p>
        </w:tc>
        <w:tc>
          <w:tcPr>
            <w:tcW w:w="1620" w:type="dxa"/>
            <w:vAlign w:val="center"/>
          </w:tcPr>
          <w:p w14:paraId="636F22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A6A9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B51781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BD1F966" w14:textId="7F1D5E97" w:rsidR="005042EE" w:rsidRPr="00123D5C" w:rsidRDefault="005042EE" w:rsidP="005042EE">
            <w:r w:rsidRPr="00830188">
              <w:t>909</w:t>
            </w:r>
          </w:p>
        </w:tc>
        <w:tc>
          <w:tcPr>
            <w:tcW w:w="7650" w:type="dxa"/>
            <w:vAlign w:val="center"/>
          </w:tcPr>
          <w:p w14:paraId="11596D6A" w14:textId="0EE64F1C" w:rsidR="009420FB" w:rsidRPr="00123D5C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2EC7273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758A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7A7602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3688C27" w14:textId="5DF9CC07" w:rsidR="005042EE" w:rsidRPr="00123D5C" w:rsidRDefault="005042EE" w:rsidP="005042EE">
            <w:r w:rsidRPr="00830188">
              <w:t>910</w:t>
            </w:r>
          </w:p>
        </w:tc>
        <w:tc>
          <w:tcPr>
            <w:tcW w:w="7650" w:type="dxa"/>
            <w:vAlign w:val="center"/>
          </w:tcPr>
          <w:p w14:paraId="5CD575CE" w14:textId="53150A19" w:rsidR="005042EE" w:rsidRPr="00123D5C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04153E2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FEEBC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0D24FD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DED3CE0" w14:textId="69314DF3" w:rsidR="005042EE" w:rsidRPr="00123D5C" w:rsidRDefault="005042EE" w:rsidP="005042EE">
            <w:r w:rsidRPr="00830188">
              <w:t>911</w:t>
            </w:r>
          </w:p>
        </w:tc>
        <w:tc>
          <w:tcPr>
            <w:tcW w:w="7650" w:type="dxa"/>
            <w:vAlign w:val="center"/>
          </w:tcPr>
          <w:p w14:paraId="21452E60" w14:textId="2388608F" w:rsidR="005042EE" w:rsidRPr="00123D5C" w:rsidRDefault="005042EE" w:rsidP="005042EE">
            <w:r w:rsidRPr="00830188">
              <w:t>Layout and install roofing materials.</w:t>
            </w:r>
          </w:p>
        </w:tc>
        <w:tc>
          <w:tcPr>
            <w:tcW w:w="1620" w:type="dxa"/>
            <w:vAlign w:val="center"/>
          </w:tcPr>
          <w:p w14:paraId="7610D9E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84B2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9C1DB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07D1426" w14:textId="41ED1C66" w:rsidR="005042EE" w:rsidRPr="00123D5C" w:rsidRDefault="005042EE" w:rsidP="005042EE">
            <w:r w:rsidRPr="00830188">
              <w:t>912</w:t>
            </w:r>
          </w:p>
        </w:tc>
        <w:tc>
          <w:tcPr>
            <w:tcW w:w="7650" w:type="dxa"/>
            <w:vAlign w:val="center"/>
          </w:tcPr>
          <w:p w14:paraId="497AB57E" w14:textId="406755B6" w:rsidR="005042EE" w:rsidRPr="00123D5C" w:rsidRDefault="005042EE" w:rsidP="005042EE">
            <w:r w:rsidRPr="00830188">
              <w:t>Layout and install capping.</w:t>
            </w:r>
          </w:p>
        </w:tc>
        <w:tc>
          <w:tcPr>
            <w:tcW w:w="1620" w:type="dxa"/>
            <w:vAlign w:val="center"/>
          </w:tcPr>
          <w:p w14:paraId="03918B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B0A9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C7F8039" w14:textId="77777777" w:rsidR="009420FB" w:rsidRDefault="009420FB" w:rsidP="00E31D6A">
      <w:pPr>
        <w:pStyle w:val="Heading2"/>
      </w:pPr>
      <w:bookmarkStart w:id="4" w:name="_Hlk66374286"/>
    </w:p>
    <w:p w14:paraId="40B9515A" w14:textId="34758BC3" w:rsidR="00E31D6A" w:rsidRDefault="00E31D6A" w:rsidP="00E31D6A">
      <w:pPr>
        <w:pStyle w:val="Heading2"/>
      </w:pPr>
      <w:r>
        <w:lastRenderedPageBreak/>
        <w:t xml:space="preserve">1000 </w:t>
      </w:r>
      <w:r w:rsidR="005042EE">
        <w:t>Exterior Finis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28AB2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7F4900B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DA31837" w14:textId="26C57924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1</w:t>
            </w:r>
          </w:p>
        </w:tc>
        <w:tc>
          <w:tcPr>
            <w:tcW w:w="7650" w:type="dxa"/>
            <w:vAlign w:val="center"/>
          </w:tcPr>
          <w:p w14:paraId="64E4B478" w14:textId="27181F0C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971A3B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EAC6576" w14:textId="3AB38B2C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2</w:t>
            </w:r>
          </w:p>
        </w:tc>
        <w:tc>
          <w:tcPr>
            <w:tcW w:w="7650" w:type="dxa"/>
            <w:vAlign w:val="center"/>
          </w:tcPr>
          <w:p w14:paraId="26BD2DB8" w14:textId="2BA856B3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49A279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7A1A36E" w14:textId="125394A5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3</w:t>
            </w:r>
          </w:p>
        </w:tc>
        <w:tc>
          <w:tcPr>
            <w:tcW w:w="7650" w:type="dxa"/>
            <w:vAlign w:val="center"/>
          </w:tcPr>
          <w:p w14:paraId="1F077C8B" w14:textId="0CBD8568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Install house wrap.</w:t>
            </w:r>
          </w:p>
        </w:tc>
        <w:tc>
          <w:tcPr>
            <w:tcW w:w="1620" w:type="dxa"/>
            <w:vAlign w:val="center"/>
          </w:tcPr>
          <w:p w14:paraId="7D41A23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01D7F3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8EE2DFE" w14:textId="4C0F8038" w:rsidR="005042EE" w:rsidRPr="001F72A9" w:rsidRDefault="005042EE" w:rsidP="005042EE">
            <w:r w:rsidRPr="00366A3F">
              <w:t>1004</w:t>
            </w:r>
          </w:p>
        </w:tc>
        <w:tc>
          <w:tcPr>
            <w:tcW w:w="7650" w:type="dxa"/>
            <w:vAlign w:val="center"/>
          </w:tcPr>
          <w:p w14:paraId="04672419" w14:textId="44F5485D" w:rsidR="005042EE" w:rsidRPr="001F72A9" w:rsidRDefault="005042EE" w:rsidP="005042EE">
            <w:r w:rsidRPr="00366A3F">
              <w:t>Install exterior doors.</w:t>
            </w:r>
          </w:p>
        </w:tc>
        <w:tc>
          <w:tcPr>
            <w:tcW w:w="1620" w:type="dxa"/>
            <w:vAlign w:val="center"/>
          </w:tcPr>
          <w:p w14:paraId="03E076C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8C221A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A6799C" w14:textId="60E093E1" w:rsidR="005042EE" w:rsidRPr="001F72A9" w:rsidRDefault="005042EE" w:rsidP="005042EE">
            <w:r w:rsidRPr="00366A3F">
              <w:t>1005</w:t>
            </w:r>
          </w:p>
        </w:tc>
        <w:tc>
          <w:tcPr>
            <w:tcW w:w="7650" w:type="dxa"/>
            <w:vAlign w:val="center"/>
          </w:tcPr>
          <w:p w14:paraId="2B942FAA" w14:textId="73A3DB6D" w:rsidR="005042EE" w:rsidRPr="001F72A9" w:rsidRDefault="005042EE" w:rsidP="005042EE">
            <w:r w:rsidRPr="00366A3F">
              <w:t>Install windows.</w:t>
            </w:r>
          </w:p>
        </w:tc>
        <w:tc>
          <w:tcPr>
            <w:tcW w:w="1620" w:type="dxa"/>
            <w:vAlign w:val="center"/>
          </w:tcPr>
          <w:p w14:paraId="6EF546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8FE3C5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A915C41" w14:textId="799C14A5" w:rsidR="005042EE" w:rsidRPr="001F72A9" w:rsidRDefault="005042EE" w:rsidP="005042EE">
            <w:r w:rsidRPr="00366A3F">
              <w:t>1006</w:t>
            </w:r>
          </w:p>
        </w:tc>
        <w:tc>
          <w:tcPr>
            <w:tcW w:w="7650" w:type="dxa"/>
            <w:vAlign w:val="center"/>
          </w:tcPr>
          <w:p w14:paraId="158D14FD" w14:textId="34FA5472" w:rsidR="005042EE" w:rsidRPr="001F72A9" w:rsidRDefault="005042EE" w:rsidP="005042EE">
            <w:r w:rsidRPr="00366A3F">
              <w:t>Layout and install siding.</w:t>
            </w:r>
          </w:p>
        </w:tc>
        <w:tc>
          <w:tcPr>
            <w:tcW w:w="1620" w:type="dxa"/>
            <w:vAlign w:val="center"/>
          </w:tcPr>
          <w:p w14:paraId="606AEC8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37DCC1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C5CA8C0" w14:textId="7A931B32" w:rsidR="005042EE" w:rsidRPr="001F72A9" w:rsidRDefault="005042EE" w:rsidP="005042EE">
            <w:r w:rsidRPr="00366A3F">
              <w:t>1007</w:t>
            </w:r>
          </w:p>
        </w:tc>
        <w:tc>
          <w:tcPr>
            <w:tcW w:w="7650" w:type="dxa"/>
            <w:vAlign w:val="center"/>
          </w:tcPr>
          <w:p w14:paraId="59C28AF7" w14:textId="5951A784" w:rsidR="005042EE" w:rsidRPr="001F72A9" w:rsidRDefault="005042EE" w:rsidP="005042EE">
            <w:r w:rsidRPr="00366A3F">
              <w:t>Layout and install soffits and facias.</w:t>
            </w:r>
          </w:p>
        </w:tc>
        <w:tc>
          <w:tcPr>
            <w:tcW w:w="1620" w:type="dxa"/>
            <w:vAlign w:val="center"/>
          </w:tcPr>
          <w:p w14:paraId="175A0EE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14BAA8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C0B832B" w14:textId="46EC521D" w:rsidR="005042EE" w:rsidRPr="001F72A9" w:rsidRDefault="005042EE" w:rsidP="005042EE">
            <w:r w:rsidRPr="00366A3F">
              <w:t>1008</w:t>
            </w:r>
          </w:p>
        </w:tc>
        <w:tc>
          <w:tcPr>
            <w:tcW w:w="7650" w:type="dxa"/>
            <w:vAlign w:val="center"/>
          </w:tcPr>
          <w:p w14:paraId="20B3E95B" w14:textId="562CE5E8" w:rsidR="005042EE" w:rsidRPr="001F72A9" w:rsidRDefault="005042EE" w:rsidP="005042EE">
            <w:r w:rsidRPr="00366A3F">
              <w:t>Layout and install gutters and downspouts.</w:t>
            </w:r>
          </w:p>
        </w:tc>
        <w:tc>
          <w:tcPr>
            <w:tcW w:w="1620" w:type="dxa"/>
            <w:vAlign w:val="center"/>
          </w:tcPr>
          <w:p w14:paraId="310C0EA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CC454E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621B3F8" w14:textId="3553B33F" w:rsidR="005042EE" w:rsidRPr="00C44F48" w:rsidRDefault="005042EE" w:rsidP="005042EE">
            <w:r w:rsidRPr="00366A3F">
              <w:t>1009</w:t>
            </w:r>
          </w:p>
        </w:tc>
        <w:tc>
          <w:tcPr>
            <w:tcW w:w="7650" w:type="dxa"/>
            <w:vAlign w:val="center"/>
          </w:tcPr>
          <w:p w14:paraId="76020323" w14:textId="5BB9B31D" w:rsidR="005042EE" w:rsidRPr="00C44F48" w:rsidRDefault="005042EE" w:rsidP="005042EE">
            <w:r w:rsidRPr="00366A3F">
              <w:t>Layout and install exterior deck, stair</w:t>
            </w:r>
            <w:r w:rsidR="00D77038">
              <w:t>,</w:t>
            </w:r>
            <w:r w:rsidRPr="00366A3F">
              <w:t xml:space="preserve"> and railing systems.</w:t>
            </w:r>
          </w:p>
        </w:tc>
        <w:tc>
          <w:tcPr>
            <w:tcW w:w="1620" w:type="dxa"/>
            <w:vAlign w:val="center"/>
          </w:tcPr>
          <w:p w14:paraId="463F51F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71775BF" w:rsidR="001314D6" w:rsidRDefault="001314D6" w:rsidP="001314D6">
      <w:pPr>
        <w:pStyle w:val="Heading2"/>
      </w:pPr>
      <w:r>
        <w:t xml:space="preserve">1100 </w:t>
      </w:r>
      <w:r w:rsidR="005042EE">
        <w:t>Interior Finis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425424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07CC0B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19DF645" w14:textId="131297DD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1</w:t>
            </w:r>
          </w:p>
        </w:tc>
        <w:tc>
          <w:tcPr>
            <w:tcW w:w="7650" w:type="dxa"/>
            <w:vAlign w:val="center"/>
          </w:tcPr>
          <w:p w14:paraId="03FDA277" w14:textId="22C073D6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E73AD8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9D0E56A" w14:textId="4AE5AE86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2</w:t>
            </w:r>
          </w:p>
        </w:tc>
        <w:tc>
          <w:tcPr>
            <w:tcW w:w="7650" w:type="dxa"/>
            <w:vAlign w:val="center"/>
          </w:tcPr>
          <w:p w14:paraId="1DFDD85F" w14:textId="0BB82E2C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3A21A3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D6540A" w14:textId="4EB7F352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3</w:t>
            </w:r>
          </w:p>
        </w:tc>
        <w:tc>
          <w:tcPr>
            <w:tcW w:w="7650" w:type="dxa"/>
            <w:vAlign w:val="center"/>
          </w:tcPr>
          <w:p w14:paraId="5762DEAB" w14:textId="1B3032ED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Layout, install and finish drywall.</w:t>
            </w:r>
          </w:p>
        </w:tc>
        <w:tc>
          <w:tcPr>
            <w:tcW w:w="1620" w:type="dxa"/>
            <w:vAlign w:val="center"/>
          </w:tcPr>
          <w:p w14:paraId="07053A9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45F30C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BBD8430" w14:textId="61C2B3DB" w:rsidR="005042EE" w:rsidRPr="00BA2FD2" w:rsidRDefault="005042EE" w:rsidP="005042EE">
            <w:r w:rsidRPr="00CB3ED5">
              <w:t>1104</w:t>
            </w:r>
          </w:p>
        </w:tc>
        <w:tc>
          <w:tcPr>
            <w:tcW w:w="7650" w:type="dxa"/>
            <w:vAlign w:val="center"/>
          </w:tcPr>
          <w:p w14:paraId="2084F9A9" w14:textId="53BB0F72" w:rsidR="005042EE" w:rsidRPr="00BA2FD2" w:rsidRDefault="005042EE" w:rsidP="005042EE">
            <w:r w:rsidRPr="00CB3ED5">
              <w:t>Layout and install suspended and tile ceilings.</w:t>
            </w:r>
          </w:p>
        </w:tc>
        <w:tc>
          <w:tcPr>
            <w:tcW w:w="1620" w:type="dxa"/>
            <w:vAlign w:val="center"/>
          </w:tcPr>
          <w:p w14:paraId="286A822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D8F09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CD42F00" w14:textId="6DD57B21" w:rsidR="005042EE" w:rsidRPr="00BA2FD2" w:rsidRDefault="005042EE" w:rsidP="005042EE">
            <w:r w:rsidRPr="00CB3ED5">
              <w:t>1105</w:t>
            </w:r>
          </w:p>
        </w:tc>
        <w:tc>
          <w:tcPr>
            <w:tcW w:w="7650" w:type="dxa"/>
            <w:vAlign w:val="center"/>
          </w:tcPr>
          <w:p w14:paraId="331BF4C8" w14:textId="36DDB2F7" w:rsidR="005042EE" w:rsidRPr="00BA2FD2" w:rsidRDefault="005042EE" w:rsidP="005042EE">
            <w:r w:rsidRPr="00CB3ED5">
              <w:t>Layout and install interior doors.</w:t>
            </w:r>
          </w:p>
        </w:tc>
        <w:tc>
          <w:tcPr>
            <w:tcW w:w="1620" w:type="dxa"/>
            <w:vAlign w:val="center"/>
          </w:tcPr>
          <w:p w14:paraId="528A781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5C5C5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8A64636" w14:textId="6E8EFFFB" w:rsidR="005042EE" w:rsidRPr="00BA2FD2" w:rsidRDefault="005042EE" w:rsidP="005042EE">
            <w:r w:rsidRPr="00CB3ED5">
              <w:t>1106</w:t>
            </w:r>
          </w:p>
        </w:tc>
        <w:tc>
          <w:tcPr>
            <w:tcW w:w="7650" w:type="dxa"/>
            <w:vAlign w:val="center"/>
          </w:tcPr>
          <w:p w14:paraId="3DE04C0D" w14:textId="6A1FA995" w:rsidR="005042EE" w:rsidRPr="00BA2FD2" w:rsidRDefault="005042EE" w:rsidP="005042EE">
            <w:r w:rsidRPr="00CB3ED5">
              <w:t>Layout and install door trim, casings</w:t>
            </w:r>
            <w:r w:rsidR="00D77038">
              <w:t>,</w:t>
            </w:r>
            <w:r w:rsidRPr="00CB3ED5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60D25E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66F42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EC75370" w14:textId="4A7A06ED" w:rsidR="005042EE" w:rsidRPr="00BA2FD2" w:rsidRDefault="005042EE" w:rsidP="005042EE">
            <w:r w:rsidRPr="00CB3ED5">
              <w:t>1107</w:t>
            </w:r>
          </w:p>
        </w:tc>
        <w:tc>
          <w:tcPr>
            <w:tcW w:w="7650" w:type="dxa"/>
            <w:vAlign w:val="center"/>
          </w:tcPr>
          <w:p w14:paraId="4FD8D4EA" w14:textId="007A2D12" w:rsidR="005042EE" w:rsidRPr="00BA2FD2" w:rsidRDefault="005042EE" w:rsidP="005042EE">
            <w:r w:rsidRPr="00CB3ED5">
              <w:t>Layout and install window trim, casings</w:t>
            </w:r>
            <w:r w:rsidR="00D77038">
              <w:t>,</w:t>
            </w:r>
            <w:r w:rsidRPr="00CB3ED5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4C6CFE0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B26F2E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F82DB98" w14:textId="56B43CF7" w:rsidR="005042EE" w:rsidRPr="00BA2FD2" w:rsidRDefault="005042EE" w:rsidP="005042EE">
            <w:r w:rsidRPr="00CB3ED5">
              <w:t>1108</w:t>
            </w:r>
          </w:p>
        </w:tc>
        <w:tc>
          <w:tcPr>
            <w:tcW w:w="7650" w:type="dxa"/>
            <w:vAlign w:val="center"/>
          </w:tcPr>
          <w:p w14:paraId="0A2F4BDC" w14:textId="4B391392" w:rsidR="005042EE" w:rsidRPr="00BA2FD2" w:rsidRDefault="005042EE" w:rsidP="005042EE">
            <w:r w:rsidRPr="00CB3ED5">
              <w:t>Layout and install baseboard and molding.</w:t>
            </w:r>
          </w:p>
        </w:tc>
        <w:tc>
          <w:tcPr>
            <w:tcW w:w="1620" w:type="dxa"/>
            <w:vAlign w:val="center"/>
          </w:tcPr>
          <w:p w14:paraId="537DF14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5B10D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363EDDF" w14:textId="0169A1F2" w:rsidR="005042EE" w:rsidRPr="00BA2FD2" w:rsidRDefault="005042EE" w:rsidP="005042EE">
            <w:r w:rsidRPr="00CB3ED5">
              <w:t>1109</w:t>
            </w:r>
          </w:p>
        </w:tc>
        <w:tc>
          <w:tcPr>
            <w:tcW w:w="7650" w:type="dxa"/>
            <w:vAlign w:val="center"/>
          </w:tcPr>
          <w:p w14:paraId="7BA93EFA" w14:textId="759B862C" w:rsidR="005042EE" w:rsidRPr="00BA2FD2" w:rsidRDefault="005042EE" w:rsidP="005042EE">
            <w:r w:rsidRPr="00CB3ED5">
              <w:t xml:space="preserve">Layout and install flooring materials. </w:t>
            </w:r>
          </w:p>
        </w:tc>
        <w:tc>
          <w:tcPr>
            <w:tcW w:w="1620" w:type="dxa"/>
            <w:vAlign w:val="center"/>
          </w:tcPr>
          <w:p w14:paraId="26E1FB2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30DD82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2306621" w14:textId="7D0E8E48" w:rsidR="005042EE" w:rsidRPr="00BA2FD2" w:rsidRDefault="005042EE" w:rsidP="005042EE">
            <w:r w:rsidRPr="00CB3ED5">
              <w:t>1110</w:t>
            </w:r>
          </w:p>
        </w:tc>
        <w:tc>
          <w:tcPr>
            <w:tcW w:w="7650" w:type="dxa"/>
            <w:vAlign w:val="center"/>
          </w:tcPr>
          <w:p w14:paraId="75CADE18" w14:textId="5B4F2322" w:rsidR="005042EE" w:rsidRPr="00BA2FD2" w:rsidRDefault="005042EE" w:rsidP="005042EE">
            <w:r w:rsidRPr="00CB3ED5">
              <w:t>Layout and install interior stair systems.</w:t>
            </w:r>
          </w:p>
        </w:tc>
        <w:tc>
          <w:tcPr>
            <w:tcW w:w="1620" w:type="dxa"/>
            <w:vAlign w:val="center"/>
          </w:tcPr>
          <w:p w14:paraId="02B7445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C4AC2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CFDE52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BC2D3AA" w14:textId="54F1B4CF" w:rsidR="005042EE" w:rsidRPr="00BA2FD2" w:rsidRDefault="005042EE" w:rsidP="005042EE">
            <w:r w:rsidRPr="00CB3ED5">
              <w:t>1111</w:t>
            </w:r>
          </w:p>
        </w:tc>
        <w:tc>
          <w:tcPr>
            <w:tcW w:w="7650" w:type="dxa"/>
            <w:vAlign w:val="center"/>
          </w:tcPr>
          <w:p w14:paraId="2C3F017E" w14:textId="6E35779E" w:rsidR="005042EE" w:rsidRPr="00BA2FD2" w:rsidRDefault="005042EE" w:rsidP="005042EE">
            <w:r w:rsidRPr="00CB3ED5">
              <w:t>Install various types of insulation.</w:t>
            </w:r>
          </w:p>
        </w:tc>
        <w:tc>
          <w:tcPr>
            <w:tcW w:w="1620" w:type="dxa"/>
            <w:vAlign w:val="center"/>
          </w:tcPr>
          <w:p w14:paraId="0829056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C231D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4703F8" w14:textId="77777777" w:rsidR="009420FB" w:rsidRDefault="009420FB" w:rsidP="001314D6">
      <w:pPr>
        <w:pStyle w:val="Heading2"/>
      </w:pPr>
    </w:p>
    <w:p w14:paraId="217720F2" w14:textId="6266D004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5042EE">
        <w:t xml:space="preserve">Estim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50B8B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424F315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2CDF6BA" w14:textId="344476E9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1</w:t>
            </w:r>
          </w:p>
        </w:tc>
        <w:tc>
          <w:tcPr>
            <w:tcW w:w="7650" w:type="dxa"/>
            <w:vAlign w:val="center"/>
          </w:tcPr>
          <w:p w14:paraId="127F1AA2" w14:textId="7278DB64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Pr="00AE74C3">
              <w:t xml:space="preserve"> </w:t>
            </w:r>
            <w:r w:rsidR="00D77038">
              <w:t xml:space="preserve">of </w:t>
            </w:r>
            <w:r w:rsidRPr="00AE74C3">
              <w:t xml:space="preserve">bricks and blocks needed to complete a given task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C1B18A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25D749" w14:textId="7A78499B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2</w:t>
            </w:r>
          </w:p>
        </w:tc>
        <w:tc>
          <w:tcPr>
            <w:tcW w:w="7650" w:type="dxa"/>
            <w:vAlign w:val="center"/>
          </w:tcPr>
          <w:p w14:paraId="0DC0FA31" w14:textId="7317A889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 xml:space="preserve">of concrete needed to complete a given task.  </w:t>
            </w:r>
          </w:p>
        </w:tc>
        <w:tc>
          <w:tcPr>
            <w:tcW w:w="1620" w:type="dxa"/>
            <w:vAlign w:val="center"/>
          </w:tcPr>
          <w:p w14:paraId="3F4AE8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6CDDC0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68DC398" w14:textId="0835BCE1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3</w:t>
            </w:r>
          </w:p>
        </w:tc>
        <w:tc>
          <w:tcPr>
            <w:tcW w:w="7650" w:type="dxa"/>
            <w:vAlign w:val="center"/>
          </w:tcPr>
          <w:p w14:paraId="27955A8A" w14:textId="5C63875D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finish an exterior wall.</w:t>
            </w:r>
          </w:p>
        </w:tc>
        <w:tc>
          <w:tcPr>
            <w:tcW w:w="1620" w:type="dxa"/>
            <w:vAlign w:val="center"/>
          </w:tcPr>
          <w:p w14:paraId="27BF1C1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2E191B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27DE48F" w14:textId="6D73A0BE" w:rsidR="005042EE" w:rsidRPr="001F72A9" w:rsidRDefault="005042EE" w:rsidP="005042EE">
            <w:r w:rsidRPr="00AE74C3">
              <w:t>1204</w:t>
            </w:r>
          </w:p>
        </w:tc>
        <w:tc>
          <w:tcPr>
            <w:tcW w:w="7650" w:type="dxa"/>
            <w:vAlign w:val="center"/>
          </w:tcPr>
          <w:p w14:paraId="42B625D4" w14:textId="76575CC9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finish an interior wall.</w:t>
            </w:r>
          </w:p>
        </w:tc>
        <w:tc>
          <w:tcPr>
            <w:tcW w:w="1620" w:type="dxa"/>
            <w:vAlign w:val="center"/>
          </w:tcPr>
          <w:p w14:paraId="60D614B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855B3A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2A0000F" w14:textId="5144E692" w:rsidR="005042EE" w:rsidRPr="001F72A9" w:rsidRDefault="005042EE" w:rsidP="005042EE">
            <w:r w:rsidRPr="00AE74C3">
              <w:t>1205</w:t>
            </w:r>
          </w:p>
        </w:tc>
        <w:tc>
          <w:tcPr>
            <w:tcW w:w="7650" w:type="dxa"/>
            <w:vAlign w:val="center"/>
          </w:tcPr>
          <w:p w14:paraId="6F2F0C7A" w14:textId="14370464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construct a finished floor.</w:t>
            </w:r>
          </w:p>
        </w:tc>
        <w:tc>
          <w:tcPr>
            <w:tcW w:w="1620" w:type="dxa"/>
            <w:vAlign w:val="center"/>
          </w:tcPr>
          <w:p w14:paraId="7AFE8A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34F290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AD8BFE9" w14:textId="5C47B68A" w:rsidR="005042EE" w:rsidRPr="001F72A9" w:rsidRDefault="005042EE" w:rsidP="005042EE">
            <w:r w:rsidRPr="00AE74C3">
              <w:t>1206</w:t>
            </w:r>
          </w:p>
        </w:tc>
        <w:tc>
          <w:tcPr>
            <w:tcW w:w="7650" w:type="dxa"/>
            <w:vAlign w:val="center"/>
          </w:tcPr>
          <w:p w14:paraId="68475616" w14:textId="77E3E2B2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 xml:space="preserve">of materials to construct a finished roof. </w:t>
            </w:r>
          </w:p>
        </w:tc>
        <w:tc>
          <w:tcPr>
            <w:tcW w:w="1620" w:type="dxa"/>
            <w:vAlign w:val="center"/>
          </w:tcPr>
          <w:p w14:paraId="13BE815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464F30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B635C39" w14:textId="5C1E9B61" w:rsidR="005042EE" w:rsidRPr="007D48C9" w:rsidRDefault="005042EE" w:rsidP="005042EE">
            <w:r w:rsidRPr="00AE74C3">
              <w:t>1207</w:t>
            </w:r>
          </w:p>
        </w:tc>
        <w:tc>
          <w:tcPr>
            <w:tcW w:w="7650" w:type="dxa"/>
            <w:vAlign w:val="center"/>
          </w:tcPr>
          <w:p w14:paraId="2DD5E647" w14:textId="6D0F4257" w:rsidR="005042EE" w:rsidRPr="007D48C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install siding for a house.</w:t>
            </w:r>
          </w:p>
        </w:tc>
        <w:tc>
          <w:tcPr>
            <w:tcW w:w="1620" w:type="dxa"/>
            <w:vAlign w:val="center"/>
          </w:tcPr>
          <w:p w14:paraId="01EFF71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420FB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C381B" w14:textId="77777777" w:rsidR="00160820" w:rsidRDefault="00160820" w:rsidP="000733E4">
      <w:pPr>
        <w:spacing w:after="0" w:line="240" w:lineRule="auto"/>
      </w:pPr>
      <w:r>
        <w:separator/>
      </w:r>
    </w:p>
  </w:endnote>
  <w:endnote w:type="continuationSeparator" w:id="0">
    <w:p w14:paraId="7A6369EB" w14:textId="77777777" w:rsidR="00160820" w:rsidRDefault="0016082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7F9552" w:rsidR="009B6E33" w:rsidRPr="005042EE" w:rsidRDefault="005042EE" w:rsidP="002257A0">
    <w:pPr>
      <w:pStyle w:val="Footer"/>
      <w:tabs>
        <w:tab w:val="clear" w:pos="9360"/>
        <w:tab w:val="right" w:pos="12690"/>
      </w:tabs>
    </w:pPr>
    <w:r w:rsidRPr="005042EE">
      <w:t xml:space="preserve">Carpentry/Carpenter CIP </w:t>
    </w:r>
    <w:proofErr w:type="gramStart"/>
    <w:r w:rsidRPr="005042EE">
      <w:t>46.020</w:t>
    </w:r>
    <w:r w:rsidR="00DB4033">
      <w:t xml:space="preserve">1  </w:t>
    </w:r>
    <w:r w:rsidR="00DB4033" w:rsidRPr="00E60D07">
      <w:rPr>
        <w:rFonts w:eastAsia="Times New Roman"/>
      </w:rPr>
      <w:t>P</w:t>
    </w:r>
    <w:r w:rsidR="00DB4033">
      <w:rPr>
        <w:rFonts w:eastAsia="Times New Roman"/>
      </w:rPr>
      <w:t>OS</w:t>
    </w:r>
    <w:proofErr w:type="gramEnd"/>
    <w:r w:rsidR="00DB4033">
      <w:rPr>
        <w:rFonts w:eastAsia="Times New Roman"/>
      </w:rPr>
      <w:t xml:space="preserve"> </w:t>
    </w:r>
    <w:r w:rsidR="00DB4033" w:rsidRPr="00974F5A">
      <w:rPr>
        <w:rFonts w:eastAsia="Times New Roman"/>
      </w:rPr>
      <w:t>0</w:t>
    </w:r>
    <w:r w:rsidR="00AA79D1">
      <w:rPr>
        <w:rFonts w:eastAsia="Times New Roman"/>
      </w:rPr>
      <w:t>3</w:t>
    </w:r>
    <w:r w:rsidR="00DB4033">
      <w:rPr>
        <w:rFonts w:eastAsia="Times New Roman"/>
      </w:rPr>
      <w:t xml:space="preserve"> Version </w:t>
    </w:r>
    <w:r w:rsidR="00DB4033" w:rsidRPr="00974F5A">
      <w:rPr>
        <w:rFonts w:eastAsia="Times New Roman"/>
      </w:rPr>
      <w:t>E</w:t>
    </w:r>
    <w:r w:rsidR="002257A0">
      <w:rPr>
        <w:rFonts w:eastAsia="Times New Roman"/>
      </w:rPr>
      <w:tab/>
    </w:r>
    <w:r w:rsidR="002257A0" w:rsidRPr="002257A0">
      <w:rPr>
        <w:rFonts w:eastAsia="Times New Roman"/>
      </w:rPr>
      <w:fldChar w:fldCharType="begin"/>
    </w:r>
    <w:r w:rsidR="002257A0" w:rsidRPr="002257A0">
      <w:rPr>
        <w:rFonts w:eastAsia="Times New Roman"/>
      </w:rPr>
      <w:instrText xml:space="preserve"> PAGE   \* MERGEFORMAT </w:instrText>
    </w:r>
    <w:r w:rsidR="002257A0" w:rsidRPr="002257A0">
      <w:rPr>
        <w:rFonts w:eastAsia="Times New Roman"/>
      </w:rPr>
      <w:fldChar w:fldCharType="separate"/>
    </w:r>
    <w:r w:rsidR="002257A0" w:rsidRPr="002257A0">
      <w:rPr>
        <w:rFonts w:eastAsia="Times New Roman"/>
        <w:noProof/>
      </w:rPr>
      <w:t>1</w:t>
    </w:r>
    <w:r w:rsidR="002257A0" w:rsidRPr="002257A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78BCF" w14:textId="77777777" w:rsidR="00160820" w:rsidRDefault="00160820" w:rsidP="000733E4">
      <w:pPr>
        <w:spacing w:after="0" w:line="240" w:lineRule="auto"/>
      </w:pPr>
      <w:r>
        <w:separator/>
      </w:r>
    </w:p>
  </w:footnote>
  <w:footnote w:type="continuationSeparator" w:id="0">
    <w:p w14:paraId="278562D2" w14:textId="77777777" w:rsidR="00160820" w:rsidRDefault="0016082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2B2AF4E0" w14:textId="77777777" w:rsidR="009420FB" w:rsidRPr="007A6840" w:rsidRDefault="009420FB" w:rsidP="009420F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00F73D" wp14:editId="0219AC0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FB09E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5E882D08" w14:textId="77777777" w:rsidR="009420FB" w:rsidRDefault="009420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60820"/>
    <w:rsid w:val="001752DE"/>
    <w:rsid w:val="001A152A"/>
    <w:rsid w:val="001C5B5A"/>
    <w:rsid w:val="002146A6"/>
    <w:rsid w:val="00216F40"/>
    <w:rsid w:val="00217F98"/>
    <w:rsid w:val="002257A0"/>
    <w:rsid w:val="00264B51"/>
    <w:rsid w:val="00283D9C"/>
    <w:rsid w:val="002A5F84"/>
    <w:rsid w:val="002F346A"/>
    <w:rsid w:val="0033180A"/>
    <w:rsid w:val="003A2995"/>
    <w:rsid w:val="003A6945"/>
    <w:rsid w:val="003D27C2"/>
    <w:rsid w:val="003F39DD"/>
    <w:rsid w:val="00400CA6"/>
    <w:rsid w:val="00435A12"/>
    <w:rsid w:val="0047605A"/>
    <w:rsid w:val="00481622"/>
    <w:rsid w:val="004C2A92"/>
    <w:rsid w:val="004D4EFE"/>
    <w:rsid w:val="005042EE"/>
    <w:rsid w:val="005047EC"/>
    <w:rsid w:val="0050684F"/>
    <w:rsid w:val="00517C23"/>
    <w:rsid w:val="00547C10"/>
    <w:rsid w:val="005D1226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20FB"/>
    <w:rsid w:val="00945C84"/>
    <w:rsid w:val="00956A11"/>
    <w:rsid w:val="00963472"/>
    <w:rsid w:val="00967D2F"/>
    <w:rsid w:val="00974F5A"/>
    <w:rsid w:val="00975D91"/>
    <w:rsid w:val="00987FD7"/>
    <w:rsid w:val="009B08CB"/>
    <w:rsid w:val="009B6E33"/>
    <w:rsid w:val="009C0553"/>
    <w:rsid w:val="00A1406C"/>
    <w:rsid w:val="00A434D0"/>
    <w:rsid w:val="00AA79D1"/>
    <w:rsid w:val="00AB147A"/>
    <w:rsid w:val="00AB3959"/>
    <w:rsid w:val="00AD7047"/>
    <w:rsid w:val="00B27399"/>
    <w:rsid w:val="00B719D0"/>
    <w:rsid w:val="00B82CCC"/>
    <w:rsid w:val="00BD2444"/>
    <w:rsid w:val="00BF6C00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77038"/>
    <w:rsid w:val="00DB40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6F39"/>
    <w:rsid w:val="00EF734D"/>
    <w:rsid w:val="00F13CC6"/>
    <w:rsid w:val="00F15EBF"/>
    <w:rsid w:val="00F45C1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728310-1787-4FB8-A449-B9BF10EAEE3B}"/>
</file>

<file path=customXml/itemProps3.xml><?xml version="1.0" encoding="utf-8"?>
<ds:datastoreItem xmlns:ds="http://schemas.openxmlformats.org/officeDocument/2006/customXml" ds:itemID="{C0E72671-0091-491F-A048-64BEB6D7E381}"/>
</file>

<file path=customXml/itemProps4.xml><?xml version="1.0" encoding="utf-8"?>
<ds:datastoreItem xmlns:ds="http://schemas.openxmlformats.org/officeDocument/2006/customXml" ds:itemID="{9777E12D-0302-44B6-90D4-60703B38E3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95</Words>
  <Characters>5104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09:00Z</dcterms:created>
  <dcterms:modified xsi:type="dcterms:W3CDTF">2021-08-0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